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5"/>
        <w:gridCol w:w="7045"/>
      </w:tblGrid>
      <w:tr w:rsidR="008A6D28" w:rsidRPr="008A6D28" w14:paraId="62A42FAF" w14:textId="77777777" w:rsidTr="00F2027C">
        <w:tc>
          <w:tcPr>
            <w:tcW w:w="2305" w:type="dxa"/>
          </w:tcPr>
          <w:p w14:paraId="6DEA1337" w14:textId="022E65A5" w:rsidR="008A6D28" w:rsidRPr="008A6D28" w:rsidRDefault="008A6D2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A6D28">
              <w:rPr>
                <w:rFonts w:asciiTheme="majorBidi" w:hAnsiTheme="majorBidi" w:cstheme="majorBidi"/>
                <w:sz w:val="20"/>
                <w:szCs w:val="20"/>
              </w:rPr>
              <w:t>Parameter</w:t>
            </w:r>
          </w:p>
        </w:tc>
        <w:tc>
          <w:tcPr>
            <w:tcW w:w="7045" w:type="dxa"/>
          </w:tcPr>
          <w:p w14:paraId="47F0240F" w14:textId="1B19E499" w:rsidR="008A6D28" w:rsidRPr="008A6D28" w:rsidRDefault="008A6D2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A6D28">
              <w:rPr>
                <w:rFonts w:asciiTheme="majorBidi" w:hAnsiTheme="majorBidi" w:cstheme="majorBidi"/>
                <w:sz w:val="20"/>
                <w:szCs w:val="20"/>
              </w:rPr>
              <w:t>Definition</w:t>
            </w:r>
          </w:p>
        </w:tc>
      </w:tr>
      <w:tr w:rsidR="008A6D28" w:rsidRPr="008A6D28" w14:paraId="3C4BF489" w14:textId="77777777" w:rsidTr="00F2027C">
        <w:tc>
          <w:tcPr>
            <w:tcW w:w="2305" w:type="dxa"/>
            <w:vAlign w:val="center"/>
          </w:tcPr>
          <w:p w14:paraId="4FC63D6A" w14:textId="7ABE2E86" w:rsidR="008A6D28" w:rsidRPr="008A6D28" w:rsidRDefault="008A6D28" w:rsidP="008A6D2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ountry</w:t>
            </w:r>
          </w:p>
        </w:tc>
        <w:tc>
          <w:tcPr>
            <w:tcW w:w="7045" w:type="dxa"/>
          </w:tcPr>
          <w:p w14:paraId="032EFA7B" w14:textId="4557B22D" w:rsidR="008A6D28" w:rsidRPr="008A6D28" w:rsidRDefault="0059588E" w:rsidP="008A6D28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country in which the project and the induced earthquake took place. </w:t>
            </w:r>
          </w:p>
        </w:tc>
      </w:tr>
      <w:tr w:rsidR="008A6D28" w:rsidRPr="008A6D28" w14:paraId="182411B7" w14:textId="77777777" w:rsidTr="00F2027C">
        <w:tc>
          <w:tcPr>
            <w:tcW w:w="2305" w:type="dxa"/>
            <w:vAlign w:val="center"/>
          </w:tcPr>
          <w:p w14:paraId="48F0F9EC" w14:textId="6D0BCEA1" w:rsidR="008A6D28" w:rsidRPr="008A6D28" w:rsidRDefault="008A6D28" w:rsidP="008A6D2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location</w:t>
            </w:r>
          </w:p>
        </w:tc>
        <w:tc>
          <w:tcPr>
            <w:tcW w:w="7045" w:type="dxa"/>
          </w:tcPr>
          <w:p w14:paraId="5FB0AE85" w14:textId="43F54E7A" w:rsidR="008A6D28" w:rsidRPr="008A6D28" w:rsidRDefault="0059588E" w:rsidP="008A6D28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location of the project or the induced earthquake. It may contain the name of a geographical place, an injection site, a hydrocarbon field, a geological basin and/or a laboratory name. </w:t>
            </w:r>
          </w:p>
        </w:tc>
      </w:tr>
      <w:tr w:rsidR="008A6D28" w:rsidRPr="008A6D28" w14:paraId="2536374E" w14:textId="77777777" w:rsidTr="00F2027C">
        <w:tc>
          <w:tcPr>
            <w:tcW w:w="2305" w:type="dxa"/>
            <w:vAlign w:val="center"/>
          </w:tcPr>
          <w:p w14:paraId="3AC85473" w14:textId="7902D6EB" w:rsidR="008A6D28" w:rsidRPr="008A6D28" w:rsidRDefault="008A6D28" w:rsidP="008A6D28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latitude</w:t>
            </w:r>
          </w:p>
        </w:tc>
        <w:tc>
          <w:tcPr>
            <w:tcW w:w="7045" w:type="dxa"/>
          </w:tcPr>
          <w:p w14:paraId="325C97BF" w14:textId="349BD628" w:rsidR="008A6D28" w:rsidRPr="008A6D28" w:rsidRDefault="0059588E" w:rsidP="008A6D28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latitude of the project location in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the WGS84 reference system in decimal degrees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[°]</w:t>
            </w:r>
          </w:p>
        </w:tc>
      </w:tr>
      <w:tr w:rsidR="0059588E" w:rsidRPr="008A6D28" w14:paraId="2CC74277" w14:textId="77777777" w:rsidTr="00F2027C">
        <w:tc>
          <w:tcPr>
            <w:tcW w:w="2305" w:type="dxa"/>
            <w:vAlign w:val="center"/>
          </w:tcPr>
          <w:p w14:paraId="2BF478AA" w14:textId="7CFBECE1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longitude</w:t>
            </w:r>
          </w:p>
        </w:tc>
        <w:tc>
          <w:tcPr>
            <w:tcW w:w="7045" w:type="dxa"/>
          </w:tcPr>
          <w:p w14:paraId="5CC5D69E" w14:textId="4992F8D4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longitud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of the project location in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the WGS84 reference system in decimal degrees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[°]</w:t>
            </w:r>
          </w:p>
        </w:tc>
      </w:tr>
      <w:tr w:rsidR="0059588E" w:rsidRPr="008A6D28" w14:paraId="5768A64A" w14:textId="77777777" w:rsidTr="00F2027C">
        <w:tc>
          <w:tcPr>
            <w:tcW w:w="2305" w:type="dxa"/>
            <w:vAlign w:val="center"/>
          </w:tcPr>
          <w:p w14:paraId="734DAB9D" w14:textId="67BB6926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project_type</w:t>
            </w:r>
            <w:proofErr w:type="spellEnd"/>
          </w:p>
        </w:tc>
        <w:tc>
          <w:tcPr>
            <w:tcW w:w="7045" w:type="dxa"/>
          </w:tcPr>
          <w:p w14:paraId="05BDA4D1" w14:textId="0AC95E4C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type of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geoenergy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project that induced seismicity. Project types included in the database include geologic gas storage, geothermal energy, hydraulic fracturing, wastewater disposal and research projects. </w:t>
            </w:r>
          </w:p>
        </w:tc>
      </w:tr>
      <w:tr w:rsidR="0059588E" w:rsidRPr="008A6D28" w14:paraId="3E3B957D" w14:textId="77777777" w:rsidTr="00F2027C">
        <w:tc>
          <w:tcPr>
            <w:tcW w:w="2305" w:type="dxa"/>
            <w:vAlign w:val="center"/>
          </w:tcPr>
          <w:p w14:paraId="64C03FD8" w14:textId="1BBDC8EC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ub_class</w:t>
            </w:r>
            <w:proofErr w:type="spellEnd"/>
          </w:p>
        </w:tc>
        <w:tc>
          <w:tcPr>
            <w:tcW w:w="7045" w:type="dxa"/>
          </w:tcPr>
          <w:p w14:paraId="3E5E2EF0" w14:textId="69FAE1F0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Sub-categories under a specific project type. Sub-categories are defined to differentiate between different types of activities conducted under the same project types.  </w:t>
            </w:r>
          </w:p>
        </w:tc>
      </w:tr>
      <w:tr w:rsidR="0059588E" w:rsidRPr="008A6D28" w14:paraId="2A21CDDF" w14:textId="77777777" w:rsidTr="00F2027C">
        <w:tc>
          <w:tcPr>
            <w:tcW w:w="2305" w:type="dxa"/>
            <w:vAlign w:val="center"/>
          </w:tcPr>
          <w:p w14:paraId="0EE2B042" w14:textId="5AD1D1B6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formation</w:t>
            </w:r>
            <w:proofErr w:type="spellEnd"/>
          </w:p>
        </w:tc>
        <w:tc>
          <w:tcPr>
            <w:tcW w:w="7045" w:type="dxa"/>
          </w:tcPr>
          <w:p w14:paraId="29909145" w14:textId="001372C5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name of the geologic formation in which fluid injection, extraction, or circulation was carried out.</w:t>
            </w:r>
          </w:p>
        </w:tc>
      </w:tr>
      <w:tr w:rsidR="0059588E" w:rsidRPr="008A6D28" w14:paraId="22A0C5D1" w14:textId="77777777" w:rsidTr="00F2027C">
        <w:tc>
          <w:tcPr>
            <w:tcW w:w="2305" w:type="dxa"/>
            <w:vAlign w:val="center"/>
          </w:tcPr>
          <w:p w14:paraId="6DE3BAA0" w14:textId="3E671400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strat</w:t>
            </w:r>
            <w:proofErr w:type="spellEnd"/>
          </w:p>
        </w:tc>
        <w:tc>
          <w:tcPr>
            <w:tcW w:w="7045" w:type="dxa"/>
          </w:tcPr>
          <w:p w14:paraId="547B8B6D" w14:textId="2CFFC4BB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stratigraphy type of the geologic formation in which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fluid injection, extraction, or circulation was carried out.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</w:p>
        </w:tc>
      </w:tr>
      <w:tr w:rsidR="0059588E" w:rsidRPr="008A6D28" w14:paraId="16E9E30E" w14:textId="77777777" w:rsidTr="00F2027C">
        <w:tc>
          <w:tcPr>
            <w:tcW w:w="2305" w:type="dxa"/>
            <w:vAlign w:val="center"/>
          </w:tcPr>
          <w:p w14:paraId="0CD1A803" w14:textId="4CD9BA1E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fr_dens_min</w:t>
            </w:r>
            <w:proofErr w:type="spellEnd"/>
          </w:p>
        </w:tc>
        <w:tc>
          <w:tcPr>
            <w:tcW w:w="7045" w:type="dxa"/>
          </w:tcPr>
          <w:p w14:paraId="622740B2" w14:textId="289C57AC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inimum number of fracture density: the number of fractures per unit thickness of the rock crossed by a wellbore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/m]</w:t>
            </w:r>
          </w:p>
        </w:tc>
      </w:tr>
      <w:tr w:rsidR="0059588E" w:rsidRPr="008A6D28" w14:paraId="7CB9415F" w14:textId="77777777" w:rsidTr="00F2027C">
        <w:tc>
          <w:tcPr>
            <w:tcW w:w="2305" w:type="dxa"/>
            <w:vAlign w:val="center"/>
          </w:tcPr>
          <w:p w14:paraId="25B84344" w14:textId="5AF47BF5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fr_dens_max</w:t>
            </w:r>
            <w:proofErr w:type="spellEnd"/>
          </w:p>
        </w:tc>
        <w:tc>
          <w:tcPr>
            <w:tcW w:w="7045" w:type="dxa"/>
          </w:tcPr>
          <w:p w14:paraId="28F93D81" w14:textId="799025F3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number of fracture density: the number of fractures per unit thickness of the rock crossed by a wellbore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/m]</w:t>
            </w:r>
          </w:p>
        </w:tc>
      </w:tr>
      <w:tr w:rsidR="0059588E" w:rsidRPr="008A6D28" w14:paraId="74D735B0" w14:textId="77777777" w:rsidTr="00F2027C">
        <w:tc>
          <w:tcPr>
            <w:tcW w:w="2305" w:type="dxa"/>
            <w:vAlign w:val="center"/>
          </w:tcPr>
          <w:p w14:paraId="6A0DCC99" w14:textId="70445771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dens_min</w:t>
            </w:r>
            <w:proofErr w:type="spellEnd"/>
          </w:p>
        </w:tc>
        <w:tc>
          <w:tcPr>
            <w:tcW w:w="7045" w:type="dxa"/>
          </w:tcPr>
          <w:p w14:paraId="2E6F09C9" w14:textId="79BFC528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bulk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density of the rock [kg/m</w:t>
            </w:r>
            <w:r w:rsidRPr="0059588E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2B8E0ABE" w14:textId="77777777" w:rsidTr="00F2027C">
        <w:tc>
          <w:tcPr>
            <w:tcW w:w="2305" w:type="dxa"/>
            <w:vAlign w:val="center"/>
          </w:tcPr>
          <w:p w14:paraId="7F33A0B0" w14:textId="08DB8A68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dens_max</w:t>
            </w:r>
            <w:proofErr w:type="spellEnd"/>
          </w:p>
        </w:tc>
        <w:tc>
          <w:tcPr>
            <w:tcW w:w="7045" w:type="dxa"/>
          </w:tcPr>
          <w:p w14:paraId="7AA87499" w14:textId="087E3CED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bulk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density of the rock [kg/m</w:t>
            </w:r>
            <w:r w:rsidRPr="0059588E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7AC4935B" w14:textId="77777777" w:rsidTr="00F2027C">
        <w:tc>
          <w:tcPr>
            <w:tcW w:w="2305" w:type="dxa"/>
            <w:vAlign w:val="center"/>
          </w:tcPr>
          <w:p w14:paraId="033EE9ED" w14:textId="69597119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poro_min</w:t>
            </w:r>
            <w:proofErr w:type="spellEnd"/>
          </w:p>
        </w:tc>
        <w:tc>
          <w:tcPr>
            <w:tcW w:w="7045" w:type="dxa"/>
          </w:tcPr>
          <w:p w14:paraId="1FA0E6D7" w14:textId="79C699DC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ffective porosity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matrix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19CEA592" w14:textId="77777777" w:rsidTr="00F2027C">
        <w:tc>
          <w:tcPr>
            <w:tcW w:w="2305" w:type="dxa"/>
            <w:vAlign w:val="center"/>
          </w:tcPr>
          <w:p w14:paraId="62560550" w14:textId="2754CA90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poro_max</w:t>
            </w:r>
            <w:proofErr w:type="spellEnd"/>
          </w:p>
        </w:tc>
        <w:tc>
          <w:tcPr>
            <w:tcW w:w="7045" w:type="dxa"/>
          </w:tcPr>
          <w:p w14:paraId="1916C6A0" w14:textId="406F7DD5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ffective porosity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matrix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6F5A4093" w14:textId="77777777" w:rsidTr="00F2027C">
        <w:tc>
          <w:tcPr>
            <w:tcW w:w="2305" w:type="dxa"/>
            <w:vAlign w:val="center"/>
          </w:tcPr>
          <w:p w14:paraId="27B2836B" w14:textId="7AEBC12A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poro_mean</w:t>
            </w:r>
            <w:proofErr w:type="spellEnd"/>
          </w:p>
        </w:tc>
        <w:tc>
          <w:tcPr>
            <w:tcW w:w="7045" w:type="dxa"/>
          </w:tcPr>
          <w:p w14:paraId="06686E40" w14:textId="5653E388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verage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ffective porosity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matrix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10372EE8" w14:textId="77777777" w:rsidTr="00F2027C">
        <w:tc>
          <w:tcPr>
            <w:tcW w:w="2305" w:type="dxa"/>
            <w:vAlign w:val="center"/>
          </w:tcPr>
          <w:p w14:paraId="746C317F" w14:textId="415E53B5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perm_min</w:t>
            </w:r>
            <w:proofErr w:type="spellEnd"/>
          </w:p>
        </w:tc>
        <w:tc>
          <w:tcPr>
            <w:tcW w:w="7045" w:type="dxa"/>
          </w:tcPr>
          <w:p w14:paraId="75B3DD21" w14:textId="2D3BDEAA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ntrinsic permeability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3445B432" w14:textId="77777777" w:rsidTr="00F2027C">
        <w:tc>
          <w:tcPr>
            <w:tcW w:w="2305" w:type="dxa"/>
            <w:vAlign w:val="center"/>
          </w:tcPr>
          <w:p w14:paraId="300F2DC2" w14:textId="5ABE0C83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perm_max</w:t>
            </w:r>
            <w:proofErr w:type="spellEnd"/>
          </w:p>
        </w:tc>
        <w:tc>
          <w:tcPr>
            <w:tcW w:w="7045" w:type="dxa"/>
          </w:tcPr>
          <w:p w14:paraId="515B3D26" w14:textId="26368F69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ntrinsic permeability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5CDFC9AE" w14:textId="77777777" w:rsidTr="00F2027C">
        <w:tc>
          <w:tcPr>
            <w:tcW w:w="2305" w:type="dxa"/>
            <w:vAlign w:val="center"/>
          </w:tcPr>
          <w:p w14:paraId="711EB063" w14:textId="47F2DB8D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perm_mean</w:t>
            </w:r>
            <w:proofErr w:type="spellEnd"/>
          </w:p>
        </w:tc>
        <w:tc>
          <w:tcPr>
            <w:tcW w:w="7045" w:type="dxa"/>
          </w:tcPr>
          <w:p w14:paraId="4161B815" w14:textId="78969E1D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verage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ntrinsic permeability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5FF08BA2" w14:textId="77777777" w:rsidTr="00F2027C">
        <w:tc>
          <w:tcPr>
            <w:tcW w:w="2305" w:type="dxa"/>
            <w:vAlign w:val="center"/>
          </w:tcPr>
          <w:p w14:paraId="10490011" w14:textId="4ADD8185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E_min</w:t>
            </w:r>
            <w:proofErr w:type="spellEnd"/>
          </w:p>
        </w:tc>
        <w:tc>
          <w:tcPr>
            <w:tcW w:w="7045" w:type="dxa"/>
          </w:tcPr>
          <w:p w14:paraId="5B943636" w14:textId="1EA3849C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Young’s modulus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G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372E768C" w14:textId="77777777" w:rsidTr="00F2027C">
        <w:tc>
          <w:tcPr>
            <w:tcW w:w="2305" w:type="dxa"/>
            <w:vAlign w:val="center"/>
          </w:tcPr>
          <w:p w14:paraId="2A29B3C6" w14:textId="2EBEA83B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E_max</w:t>
            </w:r>
            <w:proofErr w:type="spellEnd"/>
          </w:p>
        </w:tc>
        <w:tc>
          <w:tcPr>
            <w:tcW w:w="7045" w:type="dxa"/>
          </w:tcPr>
          <w:p w14:paraId="1CE27851" w14:textId="36A1E162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Young’s modulus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G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3D86D2CB" w14:textId="77777777" w:rsidTr="00F2027C">
        <w:tc>
          <w:tcPr>
            <w:tcW w:w="2305" w:type="dxa"/>
            <w:vAlign w:val="center"/>
          </w:tcPr>
          <w:p w14:paraId="0C869867" w14:textId="63489BE6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E_mean</w:t>
            </w:r>
            <w:proofErr w:type="spellEnd"/>
          </w:p>
        </w:tc>
        <w:tc>
          <w:tcPr>
            <w:tcW w:w="7045" w:type="dxa"/>
          </w:tcPr>
          <w:p w14:paraId="22915C18" w14:textId="4C64C623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verage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Young’s modulus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G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05BF1C90" w14:textId="77777777" w:rsidTr="00F2027C">
        <w:tc>
          <w:tcPr>
            <w:tcW w:w="2305" w:type="dxa"/>
            <w:vAlign w:val="center"/>
          </w:tcPr>
          <w:p w14:paraId="785199EC" w14:textId="7391B6CB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nu_min</w:t>
            </w:r>
            <w:proofErr w:type="spellEnd"/>
          </w:p>
        </w:tc>
        <w:tc>
          <w:tcPr>
            <w:tcW w:w="7045" w:type="dxa"/>
          </w:tcPr>
          <w:p w14:paraId="6D8AED51" w14:textId="1D8B0338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Poisson’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ratio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49AA85DA" w14:textId="77777777" w:rsidTr="00F2027C">
        <w:tc>
          <w:tcPr>
            <w:tcW w:w="2305" w:type="dxa"/>
            <w:vAlign w:val="center"/>
          </w:tcPr>
          <w:p w14:paraId="0FB77597" w14:textId="381E8DB2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nu_max</w:t>
            </w:r>
            <w:proofErr w:type="spellEnd"/>
          </w:p>
        </w:tc>
        <w:tc>
          <w:tcPr>
            <w:tcW w:w="7045" w:type="dxa"/>
          </w:tcPr>
          <w:p w14:paraId="0C26DAF4" w14:textId="24B2D36B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Poisson’s ratio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6A1CC4C4" w14:textId="77777777" w:rsidTr="00F2027C">
        <w:tc>
          <w:tcPr>
            <w:tcW w:w="2305" w:type="dxa"/>
            <w:vAlign w:val="center"/>
          </w:tcPr>
          <w:p w14:paraId="2DDDD36A" w14:textId="072EBA90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nu_mean</w:t>
            </w:r>
            <w:proofErr w:type="spellEnd"/>
          </w:p>
        </w:tc>
        <w:tc>
          <w:tcPr>
            <w:tcW w:w="7045" w:type="dxa"/>
          </w:tcPr>
          <w:p w14:paraId="32044D78" w14:textId="7EE8793D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verage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Poisson’s ratio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1A0C919D" w14:textId="77777777" w:rsidTr="00F2027C">
        <w:tc>
          <w:tcPr>
            <w:tcW w:w="2305" w:type="dxa"/>
            <w:vAlign w:val="center"/>
          </w:tcPr>
          <w:p w14:paraId="6CB57AAD" w14:textId="26B7D213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K_min</w:t>
            </w:r>
            <w:proofErr w:type="spellEnd"/>
          </w:p>
        </w:tc>
        <w:tc>
          <w:tcPr>
            <w:tcW w:w="7045" w:type="dxa"/>
          </w:tcPr>
          <w:p w14:paraId="09303922" w14:textId="3DE02EFB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bul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modulus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G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1E938D3D" w14:textId="77777777" w:rsidTr="00F2027C">
        <w:tc>
          <w:tcPr>
            <w:tcW w:w="2305" w:type="dxa"/>
            <w:vAlign w:val="center"/>
          </w:tcPr>
          <w:p w14:paraId="6F3AF9B7" w14:textId="7502D95F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K_max</w:t>
            </w:r>
            <w:proofErr w:type="spellEnd"/>
          </w:p>
        </w:tc>
        <w:tc>
          <w:tcPr>
            <w:tcW w:w="7045" w:type="dxa"/>
          </w:tcPr>
          <w:p w14:paraId="448ADED6" w14:textId="6442CCB6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bul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modulus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G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73504FBF" w14:textId="77777777" w:rsidTr="00F2027C">
        <w:tc>
          <w:tcPr>
            <w:tcW w:w="2305" w:type="dxa"/>
            <w:vAlign w:val="center"/>
          </w:tcPr>
          <w:p w14:paraId="1D9E1A4E" w14:textId="095A13BE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G_min</w:t>
            </w:r>
            <w:proofErr w:type="spellEnd"/>
          </w:p>
        </w:tc>
        <w:tc>
          <w:tcPr>
            <w:tcW w:w="7045" w:type="dxa"/>
          </w:tcPr>
          <w:p w14:paraId="5563DE34" w14:textId="16EA3F70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shear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modulus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G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0A3DA6C9" w14:textId="77777777" w:rsidTr="00F2027C">
        <w:tc>
          <w:tcPr>
            <w:tcW w:w="2305" w:type="dxa"/>
            <w:vAlign w:val="center"/>
          </w:tcPr>
          <w:p w14:paraId="6B1050F0" w14:textId="5FB407CF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G_min</w:t>
            </w:r>
            <w:proofErr w:type="spellEnd"/>
          </w:p>
        </w:tc>
        <w:tc>
          <w:tcPr>
            <w:tcW w:w="7045" w:type="dxa"/>
          </w:tcPr>
          <w:p w14:paraId="6BFDFF72" w14:textId="4CF6CBB6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shear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modulus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G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312B2052" w14:textId="77777777" w:rsidTr="00F2027C">
        <w:tc>
          <w:tcPr>
            <w:tcW w:w="2305" w:type="dxa"/>
            <w:vAlign w:val="center"/>
          </w:tcPr>
          <w:p w14:paraId="7A3435EC" w14:textId="189C7B59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biot_min</w:t>
            </w:r>
            <w:proofErr w:type="spellEnd"/>
          </w:p>
        </w:tc>
        <w:tc>
          <w:tcPr>
            <w:tcW w:w="7045" w:type="dxa"/>
          </w:tcPr>
          <w:p w14:paraId="400594D2" w14:textId="72329073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Biot coefficien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7F0C0DD1" w14:textId="77777777" w:rsidTr="00F2027C">
        <w:tc>
          <w:tcPr>
            <w:tcW w:w="2305" w:type="dxa"/>
            <w:vAlign w:val="center"/>
          </w:tcPr>
          <w:p w14:paraId="5E83B012" w14:textId="4634D56E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biot_max</w:t>
            </w:r>
            <w:proofErr w:type="spellEnd"/>
          </w:p>
        </w:tc>
        <w:tc>
          <w:tcPr>
            <w:tcW w:w="7045" w:type="dxa"/>
          </w:tcPr>
          <w:p w14:paraId="7D068AE9" w14:textId="0AF896EE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Biot coefficien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2930F659" w14:textId="77777777" w:rsidTr="00F2027C">
        <w:tc>
          <w:tcPr>
            <w:tcW w:w="2305" w:type="dxa"/>
            <w:vAlign w:val="center"/>
          </w:tcPr>
          <w:p w14:paraId="0C7B10D3" w14:textId="73ECBD77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phi_min</w:t>
            </w:r>
            <w:proofErr w:type="spellEnd"/>
          </w:p>
        </w:tc>
        <w:tc>
          <w:tcPr>
            <w:tcW w:w="7045" w:type="dxa"/>
          </w:tcPr>
          <w:p w14:paraId="684138E7" w14:textId="786C12B1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nternal friction angle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°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3DDC32D0" w14:textId="77777777" w:rsidTr="00F2027C">
        <w:tc>
          <w:tcPr>
            <w:tcW w:w="2305" w:type="dxa"/>
            <w:vAlign w:val="center"/>
          </w:tcPr>
          <w:p w14:paraId="5667748B" w14:textId="5C2D7CA2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phi_max</w:t>
            </w:r>
            <w:proofErr w:type="spellEnd"/>
          </w:p>
        </w:tc>
        <w:tc>
          <w:tcPr>
            <w:tcW w:w="7045" w:type="dxa"/>
          </w:tcPr>
          <w:p w14:paraId="59EEEBE2" w14:textId="4E654C5B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internal friction angle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°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7CED81BC" w14:textId="77777777" w:rsidTr="00F2027C">
        <w:tc>
          <w:tcPr>
            <w:tcW w:w="2305" w:type="dxa"/>
            <w:vAlign w:val="center"/>
          </w:tcPr>
          <w:p w14:paraId="43963D1D" w14:textId="58133D2C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c_min</w:t>
            </w:r>
            <w:proofErr w:type="spellEnd"/>
          </w:p>
        </w:tc>
        <w:tc>
          <w:tcPr>
            <w:tcW w:w="7045" w:type="dxa"/>
          </w:tcPr>
          <w:p w14:paraId="75B35C6C" w14:textId="3B6D40A8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nherent cohesion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5A542F1C" w14:textId="77777777" w:rsidTr="00F2027C">
        <w:tc>
          <w:tcPr>
            <w:tcW w:w="2305" w:type="dxa"/>
            <w:vAlign w:val="center"/>
          </w:tcPr>
          <w:p w14:paraId="3E96F5B8" w14:textId="751EB785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c_max</w:t>
            </w:r>
            <w:proofErr w:type="spellEnd"/>
          </w:p>
        </w:tc>
        <w:tc>
          <w:tcPr>
            <w:tcW w:w="7045" w:type="dxa"/>
          </w:tcPr>
          <w:p w14:paraId="405D6764" w14:textId="0D2474B5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inherent cohesion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0C559894" w14:textId="77777777" w:rsidTr="00F2027C">
        <w:tc>
          <w:tcPr>
            <w:tcW w:w="2305" w:type="dxa"/>
            <w:vAlign w:val="center"/>
          </w:tcPr>
          <w:p w14:paraId="6AA01F75" w14:textId="367350CB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ucs_min</w:t>
            </w:r>
            <w:proofErr w:type="spellEnd"/>
          </w:p>
        </w:tc>
        <w:tc>
          <w:tcPr>
            <w:tcW w:w="7045" w:type="dxa"/>
          </w:tcPr>
          <w:p w14:paraId="1BE3C6FD" w14:textId="7AA209A7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unconfined compressive strength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33CE7039" w14:textId="77777777" w:rsidTr="00F2027C">
        <w:tc>
          <w:tcPr>
            <w:tcW w:w="2305" w:type="dxa"/>
            <w:vAlign w:val="center"/>
          </w:tcPr>
          <w:p w14:paraId="4ACB0FE0" w14:textId="00EF4FBF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ucs_max</w:t>
            </w:r>
            <w:proofErr w:type="spellEnd"/>
          </w:p>
        </w:tc>
        <w:tc>
          <w:tcPr>
            <w:tcW w:w="7045" w:type="dxa"/>
          </w:tcPr>
          <w:p w14:paraId="6B2CE15C" w14:textId="2C0C36C6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unconfined compressive strength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4E213019" w14:textId="77777777" w:rsidTr="00F2027C">
        <w:tc>
          <w:tcPr>
            <w:tcW w:w="2305" w:type="dxa"/>
            <w:vAlign w:val="center"/>
          </w:tcPr>
          <w:p w14:paraId="11B40078" w14:textId="77D2F740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T0_min</w:t>
            </w:r>
          </w:p>
        </w:tc>
        <w:tc>
          <w:tcPr>
            <w:tcW w:w="7045" w:type="dxa"/>
          </w:tcPr>
          <w:p w14:paraId="4182B331" w14:textId="5AB637D8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ensile strength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59588E" w:rsidRPr="008A6D28" w14:paraId="3843BFB0" w14:textId="77777777" w:rsidTr="00F2027C">
        <w:tc>
          <w:tcPr>
            <w:tcW w:w="2305" w:type="dxa"/>
            <w:vAlign w:val="center"/>
          </w:tcPr>
          <w:p w14:paraId="6A3F0BFE" w14:textId="73643A2D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T0_max</w:t>
            </w:r>
          </w:p>
        </w:tc>
        <w:tc>
          <w:tcPr>
            <w:tcW w:w="7045" w:type="dxa"/>
          </w:tcPr>
          <w:p w14:paraId="0FBBF21B" w14:textId="6F3018AE" w:rsidR="0059588E" w:rsidRPr="008A6D28" w:rsidRDefault="0059588E" w:rsidP="0059588E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tensile strength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190D3EA8" w14:textId="77777777" w:rsidTr="00F2027C">
        <w:tc>
          <w:tcPr>
            <w:tcW w:w="2305" w:type="dxa"/>
            <w:vAlign w:val="center"/>
          </w:tcPr>
          <w:p w14:paraId="1A1DA087" w14:textId="6718B353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lambda_min</w:t>
            </w:r>
            <w:proofErr w:type="spellEnd"/>
          </w:p>
        </w:tc>
        <w:tc>
          <w:tcPr>
            <w:tcW w:w="7045" w:type="dxa"/>
          </w:tcPr>
          <w:p w14:paraId="7DA4097F" w14:textId="2ADCC621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rmal conductivity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W/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m°K</w:t>
            </w:r>
            <w:proofErr w:type="spellEnd"/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7269B872" w14:textId="77777777" w:rsidTr="00F2027C">
        <w:tc>
          <w:tcPr>
            <w:tcW w:w="2305" w:type="dxa"/>
            <w:vAlign w:val="center"/>
          </w:tcPr>
          <w:p w14:paraId="2C296DB4" w14:textId="39A47568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lambda_max</w:t>
            </w:r>
            <w:proofErr w:type="spellEnd"/>
          </w:p>
        </w:tc>
        <w:tc>
          <w:tcPr>
            <w:tcW w:w="7045" w:type="dxa"/>
          </w:tcPr>
          <w:p w14:paraId="4C624E7C" w14:textId="274F5E2E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thermal conductivity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W/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°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K</w:t>
            </w:r>
            <w:proofErr w:type="spellEnd"/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7BAC6A5F" w14:textId="77777777" w:rsidTr="00F2027C">
        <w:tc>
          <w:tcPr>
            <w:tcW w:w="2305" w:type="dxa"/>
            <w:vAlign w:val="center"/>
          </w:tcPr>
          <w:p w14:paraId="5CD5DF9A" w14:textId="7538F317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ock_beta_min</w:t>
            </w:r>
            <w:proofErr w:type="spellEnd"/>
          </w:p>
        </w:tc>
        <w:tc>
          <w:tcPr>
            <w:tcW w:w="7045" w:type="dxa"/>
          </w:tcPr>
          <w:p w14:paraId="13F01042" w14:textId="70368E56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rmal expansion coefficien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/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°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K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269CF8A5" w14:textId="77777777" w:rsidTr="00F2027C">
        <w:tc>
          <w:tcPr>
            <w:tcW w:w="2305" w:type="dxa"/>
            <w:vAlign w:val="center"/>
          </w:tcPr>
          <w:p w14:paraId="2079B9C5" w14:textId="24D2B12B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lastRenderedPageBreak/>
              <w:t>rock_beta_max</w:t>
            </w:r>
            <w:proofErr w:type="spellEnd"/>
          </w:p>
        </w:tc>
        <w:tc>
          <w:tcPr>
            <w:tcW w:w="7045" w:type="dxa"/>
          </w:tcPr>
          <w:p w14:paraId="78D88CC2" w14:textId="7FA3BE5B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thermal expansion coefficien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1/°K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49C5801E" w14:textId="77777777" w:rsidTr="00F2027C">
        <w:tc>
          <w:tcPr>
            <w:tcW w:w="2305" w:type="dxa"/>
            <w:vAlign w:val="center"/>
          </w:tcPr>
          <w:p w14:paraId="6EFBA9AE" w14:textId="41E3832E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depth_bas_min</w:t>
            </w:r>
            <w:proofErr w:type="spellEnd"/>
          </w:p>
        </w:tc>
        <w:tc>
          <w:tcPr>
            <w:tcW w:w="7045" w:type="dxa"/>
          </w:tcPr>
          <w:p w14:paraId="47A96CF3" w14:textId="1CE83231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in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depth of the basement at the injection sit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13DA2C30" w14:textId="77777777" w:rsidTr="00F2027C">
        <w:tc>
          <w:tcPr>
            <w:tcW w:w="2305" w:type="dxa"/>
            <w:vAlign w:val="center"/>
          </w:tcPr>
          <w:p w14:paraId="38D0D092" w14:textId="502C5D44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depth_bas_max</w:t>
            </w:r>
            <w:proofErr w:type="spellEnd"/>
          </w:p>
        </w:tc>
        <w:tc>
          <w:tcPr>
            <w:tcW w:w="7045" w:type="dxa"/>
          </w:tcPr>
          <w:p w14:paraId="3DDE4A6E" w14:textId="7C658E67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depth of the basement at the injection site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4FCAEB2D" w14:textId="77777777" w:rsidTr="00F2027C">
        <w:tc>
          <w:tcPr>
            <w:tcW w:w="2305" w:type="dxa"/>
            <w:vAlign w:val="center"/>
          </w:tcPr>
          <w:p w14:paraId="33DDF931" w14:textId="4F728CC2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_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_reg</w:t>
            </w:r>
            <w:proofErr w:type="spellEnd"/>
          </w:p>
        </w:tc>
        <w:tc>
          <w:tcPr>
            <w:tcW w:w="7045" w:type="dxa"/>
          </w:tcPr>
          <w:p w14:paraId="65AD98C7" w14:textId="6F4DBFEC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tress regime at the injection site: strike-slip (SS), normal faulting (NF) or reverse faulting (RF)</w:t>
            </w:r>
          </w:p>
        </w:tc>
      </w:tr>
      <w:tr w:rsidR="00F2027C" w:rsidRPr="008A6D28" w14:paraId="3D69B353" w14:textId="77777777" w:rsidTr="00F2027C">
        <w:tc>
          <w:tcPr>
            <w:tcW w:w="2305" w:type="dxa"/>
            <w:vAlign w:val="center"/>
          </w:tcPr>
          <w:p w14:paraId="36ACF1DE" w14:textId="77546C51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sv_a</w:t>
            </w:r>
            <w:proofErr w:type="spellEnd"/>
          </w:p>
        </w:tc>
        <w:tc>
          <w:tcPr>
            <w:tcW w:w="7045" w:type="dxa"/>
          </w:tcPr>
          <w:p w14:paraId="23C7A74B" w14:textId="41B40C17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Vertical (overburden) stress gradient at the injection site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/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1F477E16" w14:textId="77777777" w:rsidTr="00F2027C">
        <w:tc>
          <w:tcPr>
            <w:tcW w:w="2305" w:type="dxa"/>
            <w:vAlign w:val="center"/>
          </w:tcPr>
          <w:p w14:paraId="1B115125" w14:textId="7CCC543C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sv_b</w:t>
            </w:r>
            <w:proofErr w:type="spellEnd"/>
          </w:p>
        </w:tc>
        <w:tc>
          <w:tcPr>
            <w:tcW w:w="7045" w:type="dxa"/>
          </w:tcPr>
          <w:p w14:paraId="0262B1B1" w14:textId="2C3FC58F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Surface value of the vertical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(overburden) stress at the injection site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42C17643" w14:textId="77777777" w:rsidTr="00F2027C">
        <w:tc>
          <w:tcPr>
            <w:tcW w:w="2305" w:type="dxa"/>
            <w:vAlign w:val="center"/>
          </w:tcPr>
          <w:p w14:paraId="14BCE0F9" w14:textId="45C888E4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sv_min</w:t>
            </w:r>
            <w:proofErr w:type="spellEnd"/>
          </w:p>
        </w:tc>
        <w:tc>
          <w:tcPr>
            <w:tcW w:w="7045" w:type="dxa"/>
          </w:tcPr>
          <w:p w14:paraId="2D0F65CF" w14:textId="478926C6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min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vertical (overburden) stress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n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the injection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nterval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1E2F160C" w14:textId="77777777" w:rsidTr="00F2027C">
        <w:tc>
          <w:tcPr>
            <w:tcW w:w="2305" w:type="dxa"/>
            <w:vAlign w:val="center"/>
          </w:tcPr>
          <w:p w14:paraId="12E2CDCC" w14:textId="39387FD9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sv_max</w:t>
            </w:r>
            <w:proofErr w:type="spellEnd"/>
          </w:p>
        </w:tc>
        <w:tc>
          <w:tcPr>
            <w:tcW w:w="7045" w:type="dxa"/>
          </w:tcPr>
          <w:p w14:paraId="21FDBC57" w14:textId="577EA76C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alue of the vertical (overburden) stress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n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the injection interval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5F120416" w14:textId="77777777" w:rsidTr="00F2027C">
        <w:tc>
          <w:tcPr>
            <w:tcW w:w="2305" w:type="dxa"/>
            <w:vAlign w:val="center"/>
          </w:tcPr>
          <w:p w14:paraId="0F6D85EE" w14:textId="478D8CAF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shmax_a</w:t>
            </w:r>
            <w:proofErr w:type="spellEnd"/>
          </w:p>
        </w:tc>
        <w:tc>
          <w:tcPr>
            <w:tcW w:w="7045" w:type="dxa"/>
          </w:tcPr>
          <w:p w14:paraId="77B7BE72" w14:textId="2318644D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maximum horizontal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stress gradient at the injection site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/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65013FE8" w14:textId="77777777" w:rsidTr="00F2027C">
        <w:tc>
          <w:tcPr>
            <w:tcW w:w="2305" w:type="dxa"/>
            <w:vAlign w:val="center"/>
          </w:tcPr>
          <w:p w14:paraId="5133B6C1" w14:textId="41E6F887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shmax_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b</w:t>
            </w:r>
            <w:proofErr w:type="spellEnd"/>
          </w:p>
        </w:tc>
        <w:tc>
          <w:tcPr>
            <w:tcW w:w="7045" w:type="dxa"/>
          </w:tcPr>
          <w:p w14:paraId="47F6E021" w14:textId="136999B3" w:rsidR="00F2027C" w:rsidRPr="008A6D28" w:rsidRDefault="00295EB4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s</w:t>
            </w:r>
            <w:r w:rsidR="00F2027C">
              <w:rPr>
                <w:rFonts w:asciiTheme="majorBidi" w:hAnsiTheme="majorBidi" w:cstheme="majorBidi"/>
                <w:sz w:val="20"/>
                <w:szCs w:val="20"/>
              </w:rPr>
              <w:t xml:space="preserve">urface value of the maximum horizontal at the injection site </w:t>
            </w:r>
            <w:r w:rsidR="00F2027C"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 w:rsidR="00F2027C"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="00F2027C"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3D10AD28" w14:textId="77777777" w:rsidTr="00F2027C">
        <w:tc>
          <w:tcPr>
            <w:tcW w:w="2305" w:type="dxa"/>
            <w:vAlign w:val="center"/>
          </w:tcPr>
          <w:p w14:paraId="7BFD9306" w14:textId="6A6E26D9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shmax_min</w:t>
            </w:r>
            <w:proofErr w:type="spellEnd"/>
          </w:p>
        </w:tc>
        <w:tc>
          <w:tcPr>
            <w:tcW w:w="7045" w:type="dxa"/>
          </w:tcPr>
          <w:p w14:paraId="49FE5506" w14:textId="2D35B892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min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 horizontal stres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n the injection interval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0EB6098D" w14:textId="77777777" w:rsidTr="00F2027C">
        <w:tc>
          <w:tcPr>
            <w:tcW w:w="2305" w:type="dxa"/>
            <w:vAlign w:val="center"/>
          </w:tcPr>
          <w:p w14:paraId="43CFB98A" w14:textId="1ED531C5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shmax_max</w:t>
            </w:r>
            <w:proofErr w:type="spellEnd"/>
          </w:p>
        </w:tc>
        <w:tc>
          <w:tcPr>
            <w:tcW w:w="7045" w:type="dxa"/>
          </w:tcPr>
          <w:p w14:paraId="130DAD17" w14:textId="332F1C34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alue of the maximum horizontal stress in the injection interval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2C016AC2" w14:textId="77777777" w:rsidTr="00F2027C">
        <w:tc>
          <w:tcPr>
            <w:tcW w:w="2305" w:type="dxa"/>
            <w:vAlign w:val="center"/>
          </w:tcPr>
          <w:p w14:paraId="7899108E" w14:textId="73E30B5C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shmin_a</w:t>
            </w:r>
            <w:proofErr w:type="spellEnd"/>
          </w:p>
        </w:tc>
        <w:tc>
          <w:tcPr>
            <w:tcW w:w="7045" w:type="dxa"/>
          </w:tcPr>
          <w:p w14:paraId="231D097B" w14:textId="3EF5FE45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in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horizontal stress gradient at the injection site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/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5BE65122" w14:textId="77777777" w:rsidTr="00F2027C">
        <w:tc>
          <w:tcPr>
            <w:tcW w:w="2305" w:type="dxa"/>
            <w:vAlign w:val="center"/>
          </w:tcPr>
          <w:p w14:paraId="4D695B5C" w14:textId="6837BC7C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shmin_b</w:t>
            </w:r>
            <w:proofErr w:type="spellEnd"/>
          </w:p>
        </w:tc>
        <w:tc>
          <w:tcPr>
            <w:tcW w:w="7045" w:type="dxa"/>
          </w:tcPr>
          <w:p w14:paraId="5DE2ABD1" w14:textId="2C2A4CED" w:rsidR="00F2027C" w:rsidRPr="008A6D28" w:rsidRDefault="00295EB4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s</w:t>
            </w:r>
            <w:r w:rsidR="00F2027C">
              <w:rPr>
                <w:rFonts w:asciiTheme="majorBidi" w:hAnsiTheme="majorBidi" w:cstheme="majorBidi"/>
                <w:sz w:val="20"/>
                <w:szCs w:val="20"/>
              </w:rPr>
              <w:t xml:space="preserve">urface value of the </w:t>
            </w:r>
            <w:r w:rsidR="00F2027C">
              <w:rPr>
                <w:rFonts w:asciiTheme="majorBidi" w:hAnsiTheme="majorBidi" w:cstheme="majorBidi"/>
                <w:sz w:val="20"/>
                <w:szCs w:val="20"/>
              </w:rPr>
              <w:t>minimum</w:t>
            </w:r>
            <w:r w:rsidR="00F2027C">
              <w:rPr>
                <w:rFonts w:asciiTheme="majorBidi" w:hAnsiTheme="majorBidi" w:cstheme="majorBidi"/>
                <w:sz w:val="20"/>
                <w:szCs w:val="20"/>
              </w:rPr>
              <w:t xml:space="preserve"> horizontal at the injection site </w:t>
            </w:r>
            <w:r w:rsidR="00F2027C"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 w:rsidR="00F2027C"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="00F2027C"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73F872A9" w14:textId="77777777" w:rsidTr="00F2027C">
        <w:tc>
          <w:tcPr>
            <w:tcW w:w="2305" w:type="dxa"/>
            <w:vAlign w:val="center"/>
          </w:tcPr>
          <w:p w14:paraId="2DC367E2" w14:textId="3D46C8D3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shmin_min</w:t>
            </w:r>
            <w:proofErr w:type="spellEnd"/>
          </w:p>
        </w:tc>
        <w:tc>
          <w:tcPr>
            <w:tcW w:w="7045" w:type="dxa"/>
          </w:tcPr>
          <w:p w14:paraId="3C751D79" w14:textId="4EC19B1C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min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in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horizontal stress in the injection interval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27C76284" w14:textId="77777777" w:rsidTr="00F2027C">
        <w:tc>
          <w:tcPr>
            <w:tcW w:w="2305" w:type="dxa"/>
            <w:vAlign w:val="center"/>
          </w:tcPr>
          <w:p w14:paraId="1D53B715" w14:textId="5F931015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shmin_max</w:t>
            </w:r>
            <w:proofErr w:type="spellEnd"/>
          </w:p>
        </w:tc>
        <w:tc>
          <w:tcPr>
            <w:tcW w:w="7045" w:type="dxa"/>
          </w:tcPr>
          <w:p w14:paraId="2FA35382" w14:textId="2E16CDA0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max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in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horizontal stress in the injection interval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1F5C1ACB" w14:textId="77777777" w:rsidTr="00F2027C">
        <w:tc>
          <w:tcPr>
            <w:tcW w:w="2305" w:type="dxa"/>
            <w:vAlign w:val="center"/>
          </w:tcPr>
          <w:p w14:paraId="271B35F3" w14:textId="27DCCFC5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shmax_dir_min</w:t>
            </w:r>
            <w:proofErr w:type="spellEnd"/>
          </w:p>
        </w:tc>
        <w:tc>
          <w:tcPr>
            <w:tcW w:w="7045" w:type="dxa"/>
          </w:tcPr>
          <w:p w14:paraId="59F17681" w14:textId="2C7031CD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min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horizontal stress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direction from North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at the injection site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°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314D013D" w14:textId="77777777" w:rsidTr="00F2027C">
        <w:tc>
          <w:tcPr>
            <w:tcW w:w="2305" w:type="dxa"/>
            <w:vAlign w:val="center"/>
          </w:tcPr>
          <w:p w14:paraId="2B7C8EC0" w14:textId="5D1B7FBF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shmax_dir_max</w:t>
            </w:r>
            <w:proofErr w:type="spellEnd"/>
          </w:p>
        </w:tc>
        <w:tc>
          <w:tcPr>
            <w:tcW w:w="7045" w:type="dxa"/>
          </w:tcPr>
          <w:p w14:paraId="647D2DA5" w14:textId="46D20DAE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alue of the maximum horizontal stress direction from North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at the injection sit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°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72E3A302" w14:textId="77777777" w:rsidTr="00F2027C">
        <w:tc>
          <w:tcPr>
            <w:tcW w:w="2305" w:type="dxa"/>
            <w:vAlign w:val="center"/>
          </w:tcPr>
          <w:p w14:paraId="72354305" w14:textId="0300B1A9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p_a</w:t>
            </w:r>
            <w:proofErr w:type="spellEnd"/>
          </w:p>
        </w:tc>
        <w:tc>
          <w:tcPr>
            <w:tcW w:w="7045" w:type="dxa"/>
          </w:tcPr>
          <w:p w14:paraId="00590A0F" w14:textId="15D6C210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ore pressure gradient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at the injection site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/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2A821985" w14:textId="77777777" w:rsidTr="00F2027C">
        <w:tc>
          <w:tcPr>
            <w:tcW w:w="2305" w:type="dxa"/>
            <w:vAlign w:val="center"/>
          </w:tcPr>
          <w:p w14:paraId="21F18176" w14:textId="4CAC49C1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p_b</w:t>
            </w:r>
            <w:proofErr w:type="spellEnd"/>
          </w:p>
        </w:tc>
        <w:tc>
          <w:tcPr>
            <w:tcW w:w="7045" w:type="dxa"/>
          </w:tcPr>
          <w:p w14:paraId="490045C9" w14:textId="26AC31F7" w:rsidR="00F2027C" w:rsidRPr="008A6D28" w:rsidRDefault="00295EB4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s</w:t>
            </w:r>
            <w:r w:rsidR="00F2027C">
              <w:rPr>
                <w:rFonts w:asciiTheme="majorBidi" w:hAnsiTheme="majorBidi" w:cstheme="majorBidi"/>
                <w:sz w:val="20"/>
                <w:szCs w:val="20"/>
              </w:rPr>
              <w:t xml:space="preserve">urface value of the </w:t>
            </w:r>
            <w:r w:rsidR="00F2027C">
              <w:rPr>
                <w:rFonts w:asciiTheme="majorBidi" w:hAnsiTheme="majorBidi" w:cstheme="majorBidi"/>
                <w:sz w:val="20"/>
                <w:szCs w:val="20"/>
              </w:rPr>
              <w:t>pore pressure</w:t>
            </w:r>
            <w:r w:rsidR="00F2027C">
              <w:rPr>
                <w:rFonts w:asciiTheme="majorBidi" w:hAnsiTheme="majorBidi" w:cstheme="majorBidi"/>
                <w:sz w:val="20"/>
                <w:szCs w:val="20"/>
              </w:rPr>
              <w:t xml:space="preserve"> at the injection site </w:t>
            </w:r>
            <w:r w:rsidR="00F2027C"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 w:rsidR="00F2027C"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="00F2027C"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640CC746" w14:textId="77777777" w:rsidTr="00F2027C">
        <w:tc>
          <w:tcPr>
            <w:tcW w:w="2305" w:type="dxa"/>
            <w:vAlign w:val="center"/>
          </w:tcPr>
          <w:p w14:paraId="5C19D390" w14:textId="08965526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p_min</w:t>
            </w:r>
            <w:proofErr w:type="spellEnd"/>
          </w:p>
        </w:tc>
        <w:tc>
          <w:tcPr>
            <w:tcW w:w="7045" w:type="dxa"/>
          </w:tcPr>
          <w:p w14:paraId="65D629C1" w14:textId="1FD6B9A0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min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pore pressur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in the injection interval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65C59F02" w14:textId="77777777" w:rsidTr="00F2027C">
        <w:tc>
          <w:tcPr>
            <w:tcW w:w="2305" w:type="dxa"/>
            <w:vAlign w:val="center"/>
          </w:tcPr>
          <w:p w14:paraId="5945B36D" w14:textId="0A4D49BB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p_max</w:t>
            </w:r>
            <w:proofErr w:type="spellEnd"/>
          </w:p>
        </w:tc>
        <w:tc>
          <w:tcPr>
            <w:tcW w:w="7045" w:type="dxa"/>
          </w:tcPr>
          <w:p w14:paraId="6201451F" w14:textId="4A48369C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max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pore pressur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n the injection interval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Pa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395DB476" w14:textId="77777777" w:rsidTr="00F2027C">
        <w:tc>
          <w:tcPr>
            <w:tcW w:w="2305" w:type="dxa"/>
            <w:vAlign w:val="center"/>
          </w:tcPr>
          <w:p w14:paraId="69720D61" w14:textId="521243E1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T_min</w:t>
            </w:r>
            <w:proofErr w:type="spellEnd"/>
          </w:p>
        </w:tc>
        <w:tc>
          <w:tcPr>
            <w:tcW w:w="7045" w:type="dxa"/>
          </w:tcPr>
          <w:p w14:paraId="57783387" w14:textId="4B7B9066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min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emperatur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n the injection interval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°C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63D69985" w14:textId="77777777" w:rsidTr="00F2027C">
        <w:tc>
          <w:tcPr>
            <w:tcW w:w="2305" w:type="dxa"/>
            <w:vAlign w:val="center"/>
          </w:tcPr>
          <w:p w14:paraId="5AE0D45A" w14:textId="21C2EA61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ite_T_max</w:t>
            </w:r>
            <w:proofErr w:type="spellEnd"/>
          </w:p>
        </w:tc>
        <w:tc>
          <w:tcPr>
            <w:tcW w:w="7045" w:type="dxa"/>
          </w:tcPr>
          <w:p w14:paraId="7E3F7774" w14:textId="69B7CE8B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max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emperatur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n the injection interval 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°C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1B9F13FB" w14:textId="77777777" w:rsidTr="00F2027C">
        <w:tc>
          <w:tcPr>
            <w:tcW w:w="2305" w:type="dxa"/>
            <w:vAlign w:val="center"/>
          </w:tcPr>
          <w:p w14:paraId="3ACC713D" w14:textId="4DA64455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strike_min</w:t>
            </w:r>
            <w:proofErr w:type="spellEnd"/>
          </w:p>
        </w:tc>
        <w:tc>
          <w:tcPr>
            <w:tcW w:w="7045" w:type="dxa"/>
          </w:tcPr>
          <w:p w14:paraId="5020F68B" w14:textId="309C1552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minimum value of the strike orientation of the fault [°]</w:t>
            </w:r>
          </w:p>
        </w:tc>
      </w:tr>
      <w:tr w:rsidR="00F2027C" w:rsidRPr="008A6D28" w14:paraId="25359DF7" w14:textId="77777777" w:rsidTr="00F2027C">
        <w:tc>
          <w:tcPr>
            <w:tcW w:w="2305" w:type="dxa"/>
            <w:vAlign w:val="center"/>
          </w:tcPr>
          <w:p w14:paraId="40CE43B9" w14:textId="7E985A73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strike_max</w:t>
            </w:r>
            <w:proofErr w:type="spellEnd"/>
          </w:p>
        </w:tc>
        <w:tc>
          <w:tcPr>
            <w:tcW w:w="7045" w:type="dxa"/>
          </w:tcPr>
          <w:p w14:paraId="4408EB3F" w14:textId="237359A2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alue of the strike orientation of the fault [°]</w:t>
            </w:r>
          </w:p>
        </w:tc>
      </w:tr>
      <w:tr w:rsidR="00F2027C" w:rsidRPr="008A6D28" w14:paraId="1353AC67" w14:textId="77777777" w:rsidTr="00F2027C">
        <w:tc>
          <w:tcPr>
            <w:tcW w:w="2305" w:type="dxa"/>
            <w:vAlign w:val="center"/>
          </w:tcPr>
          <w:p w14:paraId="14F9CA8D" w14:textId="35D2EB5C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dip_min</w:t>
            </w:r>
            <w:proofErr w:type="spellEnd"/>
          </w:p>
        </w:tc>
        <w:tc>
          <w:tcPr>
            <w:tcW w:w="7045" w:type="dxa"/>
          </w:tcPr>
          <w:p w14:paraId="4DDC3114" w14:textId="311ABF9B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min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dip angle of the fault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[°]</w:t>
            </w:r>
          </w:p>
        </w:tc>
      </w:tr>
      <w:tr w:rsidR="00F2027C" w:rsidRPr="008A6D28" w14:paraId="51DFE329" w14:textId="77777777" w:rsidTr="00F2027C">
        <w:tc>
          <w:tcPr>
            <w:tcW w:w="2305" w:type="dxa"/>
            <w:vAlign w:val="center"/>
          </w:tcPr>
          <w:p w14:paraId="0C09A09F" w14:textId="779BEC61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dip_max</w:t>
            </w:r>
            <w:proofErr w:type="spellEnd"/>
          </w:p>
        </w:tc>
        <w:tc>
          <w:tcPr>
            <w:tcW w:w="7045" w:type="dxa"/>
          </w:tcPr>
          <w:p w14:paraId="6863A5E3" w14:textId="09C5EC7D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alue of the dip angle of the fault [°]</w:t>
            </w:r>
          </w:p>
        </w:tc>
      </w:tr>
      <w:tr w:rsidR="00F2027C" w:rsidRPr="008A6D28" w14:paraId="38CA3DDC" w14:textId="77777777" w:rsidTr="00F2027C">
        <w:tc>
          <w:tcPr>
            <w:tcW w:w="2305" w:type="dxa"/>
            <w:vAlign w:val="center"/>
          </w:tcPr>
          <w:p w14:paraId="151A72BD" w14:textId="33C83BC7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dip_dir_min</w:t>
            </w:r>
            <w:proofErr w:type="spellEnd"/>
          </w:p>
        </w:tc>
        <w:tc>
          <w:tcPr>
            <w:tcW w:w="7045" w:type="dxa"/>
          </w:tcPr>
          <w:p w14:paraId="32B08425" w14:textId="3237F73D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min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dip direction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of the fault [°]</w:t>
            </w:r>
          </w:p>
        </w:tc>
      </w:tr>
      <w:tr w:rsidR="00F2027C" w:rsidRPr="008A6D28" w14:paraId="471E8FCB" w14:textId="77777777" w:rsidTr="00F2027C">
        <w:tc>
          <w:tcPr>
            <w:tcW w:w="2305" w:type="dxa"/>
            <w:vAlign w:val="center"/>
          </w:tcPr>
          <w:p w14:paraId="41B3E029" w14:textId="23AA028F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dip_dir_max</w:t>
            </w:r>
            <w:proofErr w:type="spellEnd"/>
          </w:p>
        </w:tc>
        <w:tc>
          <w:tcPr>
            <w:tcW w:w="7045" w:type="dxa"/>
          </w:tcPr>
          <w:p w14:paraId="2CAB6A6D" w14:textId="589CC832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alue of the dip direction of the fault [°]</w:t>
            </w:r>
          </w:p>
        </w:tc>
      </w:tr>
      <w:tr w:rsidR="00F2027C" w:rsidRPr="008A6D28" w14:paraId="6ADD87BE" w14:textId="77777777" w:rsidTr="00F2027C">
        <w:tc>
          <w:tcPr>
            <w:tcW w:w="2305" w:type="dxa"/>
            <w:vAlign w:val="center"/>
          </w:tcPr>
          <w:p w14:paraId="7A7F416C" w14:textId="4C30E371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name</w:t>
            </w:r>
            <w:proofErr w:type="spellEnd"/>
          </w:p>
        </w:tc>
        <w:tc>
          <w:tcPr>
            <w:tcW w:w="7045" w:type="dxa"/>
          </w:tcPr>
          <w:p w14:paraId="7EFDD4E6" w14:textId="736870CA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name of the potential fault that triggered the earthquake</w:t>
            </w:r>
          </w:p>
        </w:tc>
      </w:tr>
      <w:tr w:rsidR="00F2027C" w:rsidRPr="008A6D28" w14:paraId="0C11A099" w14:textId="77777777" w:rsidTr="00F2027C">
        <w:tc>
          <w:tcPr>
            <w:tcW w:w="2305" w:type="dxa"/>
            <w:vAlign w:val="center"/>
          </w:tcPr>
          <w:p w14:paraId="4FAD7E88" w14:textId="0A92486F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type</w:t>
            </w:r>
            <w:proofErr w:type="spellEnd"/>
          </w:p>
        </w:tc>
        <w:tc>
          <w:tcPr>
            <w:tcW w:w="7045" w:type="dxa"/>
          </w:tcPr>
          <w:p w14:paraId="4DDC00A5" w14:textId="13D0EC72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tectonic type of the fault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: strike-slip (SS), normal faulting (NF) or reverse faulting (RF)</w:t>
            </w:r>
          </w:p>
        </w:tc>
      </w:tr>
      <w:tr w:rsidR="00F2027C" w:rsidRPr="008A6D28" w14:paraId="2FCAF12E" w14:textId="77777777" w:rsidTr="00F2027C">
        <w:tc>
          <w:tcPr>
            <w:tcW w:w="2305" w:type="dxa"/>
            <w:vAlign w:val="center"/>
          </w:tcPr>
          <w:p w14:paraId="1B4ABB37" w14:textId="28F190C2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thick_min</w:t>
            </w:r>
            <w:proofErr w:type="spellEnd"/>
          </w:p>
        </w:tc>
        <w:tc>
          <w:tcPr>
            <w:tcW w:w="7045" w:type="dxa"/>
          </w:tcPr>
          <w:p w14:paraId="1CFCF836" w14:textId="55C7F938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minimum value of the total thickness of the fault [m]</w:t>
            </w:r>
          </w:p>
        </w:tc>
      </w:tr>
      <w:tr w:rsidR="00F2027C" w:rsidRPr="008A6D28" w14:paraId="7F61512F" w14:textId="77777777" w:rsidTr="00F2027C">
        <w:tc>
          <w:tcPr>
            <w:tcW w:w="2305" w:type="dxa"/>
            <w:vAlign w:val="center"/>
          </w:tcPr>
          <w:p w14:paraId="17934915" w14:textId="564B326D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thick_max</w:t>
            </w:r>
            <w:proofErr w:type="spellEnd"/>
          </w:p>
        </w:tc>
        <w:tc>
          <w:tcPr>
            <w:tcW w:w="7045" w:type="dxa"/>
          </w:tcPr>
          <w:p w14:paraId="0867562A" w14:textId="18EB9716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otal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ickness of the fault [m]</w:t>
            </w:r>
          </w:p>
        </w:tc>
      </w:tr>
      <w:tr w:rsidR="00F2027C" w:rsidRPr="008A6D28" w14:paraId="2DDEB280" w14:textId="77777777" w:rsidTr="00F2027C">
        <w:tc>
          <w:tcPr>
            <w:tcW w:w="2305" w:type="dxa"/>
            <w:vAlign w:val="center"/>
          </w:tcPr>
          <w:p w14:paraId="537486A9" w14:textId="1DDA522C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core_thick_min</w:t>
            </w:r>
            <w:proofErr w:type="spellEnd"/>
          </w:p>
        </w:tc>
        <w:tc>
          <w:tcPr>
            <w:tcW w:w="7045" w:type="dxa"/>
          </w:tcPr>
          <w:p w14:paraId="385EF4B6" w14:textId="6E302814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minimum value of the thickness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core part of th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fault [m]</w:t>
            </w:r>
          </w:p>
        </w:tc>
      </w:tr>
      <w:tr w:rsidR="00F2027C" w:rsidRPr="008A6D28" w14:paraId="43187824" w14:textId="77777777" w:rsidTr="00F2027C">
        <w:tc>
          <w:tcPr>
            <w:tcW w:w="2305" w:type="dxa"/>
            <w:vAlign w:val="center"/>
          </w:tcPr>
          <w:p w14:paraId="53729DCF" w14:textId="5B8F1BE7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core_thick_max</w:t>
            </w:r>
            <w:proofErr w:type="spellEnd"/>
          </w:p>
        </w:tc>
        <w:tc>
          <w:tcPr>
            <w:tcW w:w="7045" w:type="dxa"/>
          </w:tcPr>
          <w:p w14:paraId="6F1CE8B6" w14:textId="541F3D62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alue of the thickness of the core part of the fault [m]</w:t>
            </w:r>
          </w:p>
        </w:tc>
      </w:tr>
      <w:tr w:rsidR="00F2027C" w:rsidRPr="008A6D28" w14:paraId="1877C114" w14:textId="77777777" w:rsidTr="00F2027C">
        <w:tc>
          <w:tcPr>
            <w:tcW w:w="2305" w:type="dxa"/>
            <w:vAlign w:val="center"/>
          </w:tcPr>
          <w:p w14:paraId="1CC5D7D2" w14:textId="1C2E566B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dist_inj</w:t>
            </w:r>
            <w:proofErr w:type="spellEnd"/>
          </w:p>
        </w:tc>
        <w:tc>
          <w:tcPr>
            <w:tcW w:w="7045" w:type="dxa"/>
          </w:tcPr>
          <w:p w14:paraId="6CF5457D" w14:textId="4021C625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horizontal distance between the wellbore and the fault [m]</w:t>
            </w:r>
          </w:p>
        </w:tc>
      </w:tr>
      <w:tr w:rsidR="00F2027C" w:rsidRPr="008A6D28" w14:paraId="5C240D54" w14:textId="77777777" w:rsidTr="00F2027C">
        <w:tc>
          <w:tcPr>
            <w:tcW w:w="2305" w:type="dxa"/>
            <w:vAlign w:val="center"/>
          </w:tcPr>
          <w:p w14:paraId="4536C8B3" w14:textId="38B6171F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inj_depth_min</w:t>
            </w:r>
            <w:proofErr w:type="spellEnd"/>
          </w:p>
        </w:tc>
        <w:tc>
          <w:tcPr>
            <w:tcW w:w="7045" w:type="dxa"/>
          </w:tcPr>
          <w:p w14:paraId="61BE49DA" w14:textId="0BC4296B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inimum value of depth at which th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wellbor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intersect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th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fault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[m]</w:t>
            </w:r>
          </w:p>
        </w:tc>
      </w:tr>
      <w:tr w:rsidR="00F2027C" w:rsidRPr="008A6D28" w14:paraId="0D413EC7" w14:textId="77777777" w:rsidTr="00F2027C">
        <w:tc>
          <w:tcPr>
            <w:tcW w:w="2305" w:type="dxa"/>
            <w:vAlign w:val="center"/>
          </w:tcPr>
          <w:p w14:paraId="6E204740" w14:textId="3CA1C858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inj_depth_max</w:t>
            </w:r>
            <w:proofErr w:type="spellEnd"/>
          </w:p>
        </w:tc>
        <w:tc>
          <w:tcPr>
            <w:tcW w:w="7045" w:type="dxa"/>
          </w:tcPr>
          <w:p w14:paraId="675A4621" w14:textId="0B460408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alue of depth at which the wellbore intersects the fault [m]</w:t>
            </w:r>
          </w:p>
        </w:tc>
      </w:tr>
      <w:tr w:rsidR="00F2027C" w:rsidRPr="008A6D28" w14:paraId="0109AA21" w14:textId="77777777" w:rsidTr="00F2027C">
        <w:tc>
          <w:tcPr>
            <w:tcW w:w="2305" w:type="dxa"/>
            <w:vAlign w:val="center"/>
          </w:tcPr>
          <w:p w14:paraId="1B120328" w14:textId="258FA7C5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dens_min</w:t>
            </w:r>
            <w:proofErr w:type="spellEnd"/>
          </w:p>
        </w:tc>
        <w:tc>
          <w:tcPr>
            <w:tcW w:w="7045" w:type="dxa"/>
          </w:tcPr>
          <w:p w14:paraId="1D0FC51D" w14:textId="1C972358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he minimum value of the density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forming the faul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kg/m</w:t>
            </w:r>
            <w:r w:rsidRPr="0059588E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2CAB83AF" w14:textId="77777777" w:rsidTr="00F2027C">
        <w:tc>
          <w:tcPr>
            <w:tcW w:w="2305" w:type="dxa"/>
            <w:vAlign w:val="center"/>
          </w:tcPr>
          <w:p w14:paraId="6AD05721" w14:textId="1323F534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dens_max</w:t>
            </w:r>
            <w:proofErr w:type="spellEnd"/>
          </w:p>
        </w:tc>
        <w:tc>
          <w:tcPr>
            <w:tcW w:w="7045" w:type="dxa"/>
          </w:tcPr>
          <w:p w14:paraId="55AB6E18" w14:textId="54793BC3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the density of the rock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forming the faul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kg/m</w:t>
            </w:r>
            <w:r w:rsidRPr="0059588E"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2AFC67CC" w14:textId="77777777" w:rsidTr="00F2027C">
        <w:tc>
          <w:tcPr>
            <w:tcW w:w="2305" w:type="dxa"/>
            <w:vAlign w:val="center"/>
          </w:tcPr>
          <w:p w14:paraId="4AE798CE" w14:textId="65828E0D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poro_min</w:t>
            </w:r>
            <w:proofErr w:type="spellEnd"/>
          </w:p>
        </w:tc>
        <w:tc>
          <w:tcPr>
            <w:tcW w:w="7045" w:type="dxa"/>
          </w:tcPr>
          <w:p w14:paraId="31DDF493" w14:textId="1E3B2194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porosity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faul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1F272620" w14:textId="77777777" w:rsidTr="00F2027C">
        <w:tc>
          <w:tcPr>
            <w:tcW w:w="2305" w:type="dxa"/>
            <w:vAlign w:val="center"/>
          </w:tcPr>
          <w:p w14:paraId="3026C006" w14:textId="5C907179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poro_max</w:t>
            </w:r>
            <w:proofErr w:type="spellEnd"/>
          </w:p>
        </w:tc>
        <w:tc>
          <w:tcPr>
            <w:tcW w:w="7045" w:type="dxa"/>
          </w:tcPr>
          <w:p w14:paraId="59A16186" w14:textId="5F81EF0F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porosity of the faul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39196E99" w14:textId="77777777" w:rsidTr="00F2027C">
        <w:tc>
          <w:tcPr>
            <w:tcW w:w="2305" w:type="dxa"/>
            <w:vAlign w:val="center"/>
          </w:tcPr>
          <w:p w14:paraId="3BEE684D" w14:textId="2C5E0640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perm_min</w:t>
            </w:r>
            <w:proofErr w:type="spellEnd"/>
          </w:p>
        </w:tc>
        <w:tc>
          <w:tcPr>
            <w:tcW w:w="7045" w:type="dxa"/>
          </w:tcPr>
          <w:p w14:paraId="4424212C" w14:textId="0A058FDB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intrinsic permeability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of the faul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04454D1E" w14:textId="77777777" w:rsidTr="00F2027C">
        <w:tc>
          <w:tcPr>
            <w:tcW w:w="2305" w:type="dxa"/>
            <w:vAlign w:val="center"/>
          </w:tcPr>
          <w:p w14:paraId="1FB4C6B7" w14:textId="2E22902E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perm_max</w:t>
            </w:r>
            <w:proofErr w:type="spellEnd"/>
          </w:p>
        </w:tc>
        <w:tc>
          <w:tcPr>
            <w:tcW w:w="7045" w:type="dxa"/>
          </w:tcPr>
          <w:p w14:paraId="753819DE" w14:textId="03FB4601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intrinsic permeability of the faul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</w:t>
            </w:r>
            <w:r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2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295EB4" w:rsidRPr="008A6D28" w14:paraId="1E017448" w14:textId="77777777" w:rsidTr="00F2027C">
        <w:tc>
          <w:tcPr>
            <w:tcW w:w="2305" w:type="dxa"/>
            <w:vAlign w:val="center"/>
          </w:tcPr>
          <w:p w14:paraId="71AC27ED" w14:textId="7F0200C2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Kn_min</w:t>
            </w:r>
            <w:proofErr w:type="spellEnd"/>
          </w:p>
        </w:tc>
        <w:tc>
          <w:tcPr>
            <w:tcW w:w="7045" w:type="dxa"/>
          </w:tcPr>
          <w:p w14:paraId="7484997E" w14:textId="35B9195B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normal stiffness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of the faul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GPa/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295EB4" w:rsidRPr="008A6D28" w14:paraId="50C10113" w14:textId="77777777" w:rsidTr="00F2027C">
        <w:tc>
          <w:tcPr>
            <w:tcW w:w="2305" w:type="dxa"/>
            <w:vAlign w:val="center"/>
          </w:tcPr>
          <w:p w14:paraId="38D6AB39" w14:textId="0AE420B2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Kn_max</w:t>
            </w:r>
            <w:proofErr w:type="spellEnd"/>
          </w:p>
        </w:tc>
        <w:tc>
          <w:tcPr>
            <w:tcW w:w="7045" w:type="dxa"/>
          </w:tcPr>
          <w:p w14:paraId="1E7384F9" w14:textId="637363EA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normal stiffness of the faul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GPa/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295EB4" w:rsidRPr="008A6D28" w14:paraId="4C000401" w14:textId="77777777" w:rsidTr="00F2027C">
        <w:tc>
          <w:tcPr>
            <w:tcW w:w="2305" w:type="dxa"/>
            <w:vAlign w:val="center"/>
          </w:tcPr>
          <w:p w14:paraId="17530DB9" w14:textId="6CC6F6D9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lastRenderedPageBreak/>
              <w:t>fault_Ks_min</w:t>
            </w:r>
            <w:proofErr w:type="spellEnd"/>
          </w:p>
        </w:tc>
        <w:tc>
          <w:tcPr>
            <w:tcW w:w="7045" w:type="dxa"/>
          </w:tcPr>
          <w:p w14:paraId="6842212F" w14:textId="09F9B963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shear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stiffness of the faul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GPa/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295EB4" w:rsidRPr="008A6D28" w14:paraId="432C016E" w14:textId="77777777" w:rsidTr="00F2027C">
        <w:tc>
          <w:tcPr>
            <w:tcW w:w="2305" w:type="dxa"/>
            <w:vAlign w:val="center"/>
          </w:tcPr>
          <w:p w14:paraId="37A684D6" w14:textId="27F8C6CA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Ks_max</w:t>
            </w:r>
            <w:proofErr w:type="spellEnd"/>
          </w:p>
        </w:tc>
        <w:tc>
          <w:tcPr>
            <w:tcW w:w="7045" w:type="dxa"/>
          </w:tcPr>
          <w:p w14:paraId="0A42E3DB" w14:textId="4401F966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shear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stiffness of the faul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GPa/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295EB4" w:rsidRPr="008A6D28" w14:paraId="17D1BE61" w14:textId="77777777" w:rsidTr="00F2027C">
        <w:tc>
          <w:tcPr>
            <w:tcW w:w="2305" w:type="dxa"/>
            <w:vAlign w:val="center"/>
          </w:tcPr>
          <w:p w14:paraId="0A3FADA2" w14:textId="0DEEF2DA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psi_min</w:t>
            </w:r>
            <w:proofErr w:type="spellEnd"/>
          </w:p>
        </w:tc>
        <w:tc>
          <w:tcPr>
            <w:tcW w:w="7045" w:type="dxa"/>
          </w:tcPr>
          <w:p w14:paraId="47F4DD11" w14:textId="4377DEA5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dilation angl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of the faul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°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295EB4" w:rsidRPr="008A6D28" w14:paraId="3269003F" w14:textId="77777777" w:rsidTr="00F2027C">
        <w:tc>
          <w:tcPr>
            <w:tcW w:w="2305" w:type="dxa"/>
            <w:vAlign w:val="center"/>
          </w:tcPr>
          <w:p w14:paraId="6481439C" w14:textId="22E742E7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psi_max</w:t>
            </w:r>
            <w:proofErr w:type="spellEnd"/>
          </w:p>
        </w:tc>
        <w:tc>
          <w:tcPr>
            <w:tcW w:w="7045" w:type="dxa"/>
          </w:tcPr>
          <w:p w14:paraId="4E0BB69A" w14:textId="553EED4C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dilation angle of the fault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 xml:space="preserve">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°</w:t>
            </w:r>
            <w:r w:rsidRPr="0059588E"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F2027C" w:rsidRPr="008A6D28" w14:paraId="0A323F4E" w14:textId="77777777" w:rsidTr="00F2027C">
        <w:tc>
          <w:tcPr>
            <w:tcW w:w="2305" w:type="dxa"/>
            <w:vAlign w:val="center"/>
          </w:tcPr>
          <w:p w14:paraId="013B439D" w14:textId="1CFE6A1E" w:rsidR="00F2027C" w:rsidRPr="008A6D28" w:rsidRDefault="00F2027C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E_min</w:t>
            </w:r>
            <w:proofErr w:type="spellEnd"/>
          </w:p>
        </w:tc>
        <w:tc>
          <w:tcPr>
            <w:tcW w:w="7045" w:type="dxa"/>
          </w:tcPr>
          <w:p w14:paraId="599D7F87" w14:textId="5E4B368A" w:rsidR="00F2027C" w:rsidRPr="008A6D28" w:rsidRDefault="00295EB4" w:rsidP="00F2027C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minimum value of Young’s modulus of the rock forming the fault [GPa]</w:t>
            </w:r>
          </w:p>
        </w:tc>
      </w:tr>
      <w:tr w:rsidR="00295EB4" w:rsidRPr="008A6D28" w14:paraId="1AAF305D" w14:textId="77777777" w:rsidTr="00F2027C">
        <w:tc>
          <w:tcPr>
            <w:tcW w:w="2305" w:type="dxa"/>
            <w:vAlign w:val="center"/>
          </w:tcPr>
          <w:p w14:paraId="44B3496F" w14:textId="6739BE56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E_max</w:t>
            </w:r>
            <w:proofErr w:type="spellEnd"/>
          </w:p>
        </w:tc>
        <w:tc>
          <w:tcPr>
            <w:tcW w:w="7045" w:type="dxa"/>
          </w:tcPr>
          <w:p w14:paraId="2D1506B6" w14:textId="61164D2E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alue of Young’s modulus of the rock forming the fault [GPa]</w:t>
            </w:r>
          </w:p>
        </w:tc>
      </w:tr>
      <w:tr w:rsidR="00295EB4" w:rsidRPr="008A6D28" w14:paraId="76B0694A" w14:textId="77777777" w:rsidTr="00F2027C">
        <w:tc>
          <w:tcPr>
            <w:tcW w:w="2305" w:type="dxa"/>
            <w:vAlign w:val="center"/>
          </w:tcPr>
          <w:p w14:paraId="4DDF14C2" w14:textId="2D47E759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nu_min</w:t>
            </w:r>
            <w:proofErr w:type="spellEnd"/>
          </w:p>
        </w:tc>
        <w:tc>
          <w:tcPr>
            <w:tcW w:w="7045" w:type="dxa"/>
          </w:tcPr>
          <w:p w14:paraId="022C406E" w14:textId="4D6C74B7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Poisson’s ratio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of the rock forming the fault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-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295EB4" w:rsidRPr="008A6D28" w14:paraId="0D029055" w14:textId="77777777" w:rsidTr="00F2027C">
        <w:tc>
          <w:tcPr>
            <w:tcW w:w="2305" w:type="dxa"/>
            <w:vAlign w:val="center"/>
          </w:tcPr>
          <w:p w14:paraId="68C437F7" w14:textId="3A830FB5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nu_max</w:t>
            </w:r>
            <w:proofErr w:type="spellEnd"/>
          </w:p>
        </w:tc>
        <w:tc>
          <w:tcPr>
            <w:tcW w:w="7045" w:type="dxa"/>
          </w:tcPr>
          <w:p w14:paraId="4AA3E7DB" w14:textId="00790BB2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alue of Poisson’s ratio of the rock forming the fault [-]</w:t>
            </w:r>
          </w:p>
        </w:tc>
      </w:tr>
      <w:tr w:rsidR="00295EB4" w:rsidRPr="008A6D28" w14:paraId="4FA67B2B" w14:textId="77777777" w:rsidTr="00F2027C">
        <w:tc>
          <w:tcPr>
            <w:tcW w:w="2305" w:type="dxa"/>
            <w:vAlign w:val="center"/>
          </w:tcPr>
          <w:p w14:paraId="3667C334" w14:textId="50FE6C71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phi_min</w:t>
            </w:r>
            <w:proofErr w:type="spellEnd"/>
          </w:p>
        </w:tc>
        <w:tc>
          <w:tcPr>
            <w:tcW w:w="7045" w:type="dxa"/>
          </w:tcPr>
          <w:p w14:paraId="45B86FD1" w14:textId="05038AC0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minimum valu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friction angl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of the fault [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°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295EB4" w:rsidRPr="008A6D28" w14:paraId="04B3CBB3" w14:textId="77777777" w:rsidTr="00F2027C">
        <w:tc>
          <w:tcPr>
            <w:tcW w:w="2305" w:type="dxa"/>
            <w:vAlign w:val="center"/>
          </w:tcPr>
          <w:p w14:paraId="40CFFD15" w14:textId="4B931526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fault_phi_max</w:t>
            </w:r>
            <w:proofErr w:type="spellEnd"/>
          </w:p>
        </w:tc>
        <w:tc>
          <w:tcPr>
            <w:tcW w:w="7045" w:type="dxa"/>
          </w:tcPr>
          <w:p w14:paraId="062CEE04" w14:textId="3F2974D5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alue of the friction angle of the fault [°]</w:t>
            </w:r>
          </w:p>
        </w:tc>
      </w:tr>
      <w:tr w:rsidR="00295EB4" w:rsidRPr="008A6D28" w14:paraId="3204A1F9" w14:textId="77777777" w:rsidTr="00F2027C">
        <w:tc>
          <w:tcPr>
            <w:tcW w:w="2305" w:type="dxa"/>
            <w:vAlign w:val="center"/>
          </w:tcPr>
          <w:p w14:paraId="009A4701" w14:textId="649F346F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j_depth_min</w:t>
            </w:r>
            <w:proofErr w:type="spellEnd"/>
          </w:p>
        </w:tc>
        <w:tc>
          <w:tcPr>
            <w:tcW w:w="7045" w:type="dxa"/>
          </w:tcPr>
          <w:p w14:paraId="39A2B4F3" w14:textId="66580EC3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minimum depth of the injection interval [m]</w:t>
            </w:r>
          </w:p>
        </w:tc>
      </w:tr>
      <w:tr w:rsidR="00295EB4" w:rsidRPr="008A6D28" w14:paraId="45F98CD5" w14:textId="77777777" w:rsidTr="00F2027C">
        <w:tc>
          <w:tcPr>
            <w:tcW w:w="2305" w:type="dxa"/>
            <w:vAlign w:val="center"/>
          </w:tcPr>
          <w:p w14:paraId="76C6AEA3" w14:textId="4AAB7A2A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j_depth_max</w:t>
            </w:r>
            <w:proofErr w:type="spellEnd"/>
          </w:p>
        </w:tc>
        <w:tc>
          <w:tcPr>
            <w:tcW w:w="7045" w:type="dxa"/>
          </w:tcPr>
          <w:p w14:paraId="3F26939C" w14:textId="68C3964D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depth of the injection interval [m]</w:t>
            </w:r>
          </w:p>
        </w:tc>
      </w:tr>
      <w:tr w:rsidR="00295EB4" w:rsidRPr="008A6D28" w14:paraId="6EEE4331" w14:textId="77777777" w:rsidTr="00F2027C">
        <w:tc>
          <w:tcPr>
            <w:tcW w:w="2305" w:type="dxa"/>
            <w:vAlign w:val="center"/>
          </w:tcPr>
          <w:p w14:paraId="119C93F5" w14:textId="2F7A700E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j_type</w:t>
            </w:r>
            <w:proofErr w:type="spellEnd"/>
          </w:p>
        </w:tc>
        <w:tc>
          <w:tcPr>
            <w:tcW w:w="7045" w:type="dxa"/>
          </w:tcPr>
          <w:p w14:paraId="3EE4E9E8" w14:textId="1AFC2051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type of the fluid injection</w:t>
            </w:r>
          </w:p>
        </w:tc>
      </w:tr>
      <w:tr w:rsidR="00295EB4" w:rsidRPr="008A6D28" w14:paraId="6F20F347" w14:textId="77777777" w:rsidTr="00F2027C">
        <w:tc>
          <w:tcPr>
            <w:tcW w:w="2305" w:type="dxa"/>
            <w:vAlign w:val="center"/>
          </w:tcPr>
          <w:p w14:paraId="4594ADCE" w14:textId="072997EA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t_start</w:t>
            </w:r>
            <w:proofErr w:type="spellEnd"/>
          </w:p>
        </w:tc>
        <w:tc>
          <w:tcPr>
            <w:tcW w:w="7045" w:type="dxa"/>
          </w:tcPr>
          <w:p w14:paraId="73DC8D2D" w14:textId="716563F9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date of starting the injection</w:t>
            </w:r>
          </w:p>
        </w:tc>
      </w:tr>
      <w:tr w:rsidR="00295EB4" w:rsidRPr="008A6D28" w14:paraId="09011174" w14:textId="77777777" w:rsidTr="00F2027C">
        <w:tc>
          <w:tcPr>
            <w:tcW w:w="2305" w:type="dxa"/>
            <w:vAlign w:val="center"/>
          </w:tcPr>
          <w:p w14:paraId="5E21D56A" w14:textId="61B5A2C7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j_fluid</w:t>
            </w:r>
            <w:proofErr w:type="spellEnd"/>
          </w:p>
        </w:tc>
        <w:tc>
          <w:tcPr>
            <w:tcW w:w="7045" w:type="dxa"/>
          </w:tcPr>
          <w:p w14:paraId="53052FA1" w14:textId="78E3E545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type of the injected fluid</w:t>
            </w:r>
          </w:p>
        </w:tc>
      </w:tr>
      <w:tr w:rsidR="00295EB4" w:rsidRPr="008A6D28" w14:paraId="773D5964" w14:textId="77777777" w:rsidTr="00F2027C">
        <w:tc>
          <w:tcPr>
            <w:tcW w:w="2305" w:type="dxa"/>
            <w:vAlign w:val="center"/>
          </w:tcPr>
          <w:p w14:paraId="09073A14" w14:textId="1032A408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j_T</w:t>
            </w:r>
            <w:proofErr w:type="spellEnd"/>
          </w:p>
        </w:tc>
        <w:tc>
          <w:tcPr>
            <w:tcW w:w="7045" w:type="dxa"/>
          </w:tcPr>
          <w:p w14:paraId="754BC7CF" w14:textId="37059BBC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temperature of the injected fluid [°C]</w:t>
            </w:r>
          </w:p>
        </w:tc>
      </w:tr>
      <w:tr w:rsidR="00295EB4" w:rsidRPr="008A6D28" w14:paraId="242427B5" w14:textId="77777777" w:rsidTr="00F2027C">
        <w:tc>
          <w:tcPr>
            <w:tcW w:w="2305" w:type="dxa"/>
            <w:vAlign w:val="center"/>
          </w:tcPr>
          <w:p w14:paraId="079B41A6" w14:textId="01CB846D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j_rate_max</w:t>
            </w:r>
            <w:proofErr w:type="spellEnd"/>
          </w:p>
        </w:tc>
        <w:tc>
          <w:tcPr>
            <w:tcW w:w="7045" w:type="dxa"/>
          </w:tcPr>
          <w:p w14:paraId="6A323B91" w14:textId="63F42C1D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maximum value for the rate of injection [m</w:t>
            </w:r>
            <w:r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/s]</w:t>
            </w:r>
          </w:p>
        </w:tc>
      </w:tr>
      <w:tr w:rsidR="00295EB4" w:rsidRPr="008A6D28" w14:paraId="7C67BF1C" w14:textId="77777777" w:rsidTr="00F2027C">
        <w:tc>
          <w:tcPr>
            <w:tcW w:w="2305" w:type="dxa"/>
            <w:vAlign w:val="center"/>
          </w:tcPr>
          <w:p w14:paraId="1A14122A" w14:textId="77A401F1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j_vol_min</w:t>
            </w:r>
            <w:proofErr w:type="spellEnd"/>
          </w:p>
        </w:tc>
        <w:tc>
          <w:tcPr>
            <w:tcW w:w="7045" w:type="dxa"/>
          </w:tcPr>
          <w:p w14:paraId="0F098CB5" w14:textId="57CE6E40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minimum value of the total volume of the injected fluid [m</w:t>
            </w:r>
            <w:r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295EB4" w:rsidRPr="008A6D28" w14:paraId="31F2EA7B" w14:textId="77777777" w:rsidTr="00F2027C">
        <w:tc>
          <w:tcPr>
            <w:tcW w:w="2305" w:type="dxa"/>
            <w:vAlign w:val="center"/>
          </w:tcPr>
          <w:p w14:paraId="331BA0B1" w14:textId="69EB6B2B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j_vol_max</w:t>
            </w:r>
            <w:proofErr w:type="spellEnd"/>
          </w:p>
        </w:tc>
        <w:tc>
          <w:tcPr>
            <w:tcW w:w="7045" w:type="dxa"/>
          </w:tcPr>
          <w:p w14:paraId="45F0622B" w14:textId="5A1C6918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total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volume of the injected fluid [m</w:t>
            </w:r>
            <w:r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295EB4" w:rsidRPr="008A6D28" w14:paraId="186AE47E" w14:textId="77777777" w:rsidTr="00F2027C">
        <w:tc>
          <w:tcPr>
            <w:tcW w:w="2305" w:type="dxa"/>
            <w:vAlign w:val="center"/>
          </w:tcPr>
          <w:p w14:paraId="4F1A48E0" w14:textId="077B41B1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j_net_vol_min</w:t>
            </w:r>
            <w:proofErr w:type="spellEnd"/>
          </w:p>
        </w:tc>
        <w:tc>
          <w:tcPr>
            <w:tcW w:w="7045" w:type="dxa"/>
          </w:tcPr>
          <w:p w14:paraId="3E6A8B32" w14:textId="5E527938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minimum value of 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net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olume of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(injected volume - produced volume)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the injected fluid [m</w:t>
            </w:r>
            <w:r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295EB4" w:rsidRPr="008A6D28" w14:paraId="5BB79B1E" w14:textId="77777777" w:rsidTr="00F2027C">
        <w:tc>
          <w:tcPr>
            <w:tcW w:w="2305" w:type="dxa"/>
            <w:vAlign w:val="center"/>
          </w:tcPr>
          <w:p w14:paraId="57CC7BC1" w14:textId="1E93DA73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j_net_vol_max</w:t>
            </w:r>
            <w:proofErr w:type="spellEnd"/>
          </w:p>
        </w:tc>
        <w:tc>
          <w:tcPr>
            <w:tcW w:w="7045" w:type="dxa"/>
          </w:tcPr>
          <w:p w14:paraId="5AB48DFA" w14:textId="204D2316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alue of the net volume of (injected volume - produced volume) the injected fluid [m</w:t>
            </w:r>
            <w:r>
              <w:rPr>
                <w:rFonts w:asciiTheme="majorBidi" w:hAnsiTheme="majorBidi" w:cstheme="majorBidi"/>
                <w:sz w:val="20"/>
                <w:szCs w:val="20"/>
                <w:vertAlign w:val="superscript"/>
              </w:rPr>
              <w:t>3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]</w:t>
            </w:r>
          </w:p>
        </w:tc>
      </w:tr>
      <w:tr w:rsidR="00295EB4" w:rsidRPr="008A6D28" w14:paraId="670EF325" w14:textId="77777777" w:rsidTr="00F2027C">
        <w:tc>
          <w:tcPr>
            <w:tcW w:w="2305" w:type="dxa"/>
            <w:vAlign w:val="center"/>
          </w:tcPr>
          <w:p w14:paraId="2DC6ABEF" w14:textId="29303BA1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j_up_p</w:t>
            </w:r>
            <w:proofErr w:type="spellEnd"/>
          </w:p>
        </w:tc>
        <w:tc>
          <w:tcPr>
            <w:tcW w:w="7045" w:type="dxa"/>
          </w:tcPr>
          <w:p w14:paraId="39BEC817" w14:textId="5BF789DD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maximum value of the wellhead pressure during injection [MPa]</w:t>
            </w:r>
          </w:p>
        </w:tc>
      </w:tr>
      <w:tr w:rsidR="00295EB4" w:rsidRPr="008A6D28" w14:paraId="7748ADBC" w14:textId="77777777" w:rsidTr="00F2027C">
        <w:tc>
          <w:tcPr>
            <w:tcW w:w="2305" w:type="dxa"/>
            <w:vAlign w:val="center"/>
          </w:tcPr>
          <w:p w14:paraId="4392B5A6" w14:textId="3A6C5EC3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inj_down_p</w:t>
            </w:r>
            <w:proofErr w:type="spellEnd"/>
          </w:p>
        </w:tc>
        <w:tc>
          <w:tcPr>
            <w:tcW w:w="7045" w:type="dxa"/>
          </w:tcPr>
          <w:p w14:paraId="6E4F67A9" w14:textId="71CBD0ED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maximum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value of the </w:t>
            </w:r>
            <w:proofErr w:type="spellStart"/>
            <w:r>
              <w:rPr>
                <w:rFonts w:asciiTheme="majorBidi" w:hAnsiTheme="majorBidi" w:cstheme="majorBidi"/>
                <w:sz w:val="20"/>
                <w:szCs w:val="20"/>
              </w:rPr>
              <w:t>bottomhole</w:t>
            </w:r>
            <w:proofErr w:type="spellEnd"/>
            <w:r>
              <w:rPr>
                <w:rFonts w:asciiTheme="majorBidi" w:hAnsiTheme="majorBidi" w:cstheme="majorBidi"/>
                <w:sz w:val="20"/>
                <w:szCs w:val="20"/>
              </w:rPr>
              <w:t xml:space="preserve"> pressure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during injection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[MPa]</w:t>
            </w:r>
          </w:p>
        </w:tc>
      </w:tr>
      <w:tr w:rsidR="00295EB4" w:rsidRPr="008A6D28" w14:paraId="3A18B29E" w14:textId="77777777" w:rsidTr="00F2027C">
        <w:tc>
          <w:tcPr>
            <w:tcW w:w="2305" w:type="dxa"/>
            <w:vAlign w:val="center"/>
          </w:tcPr>
          <w:p w14:paraId="3A3E0281" w14:textId="6A7C3F6C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eism_onset</w:t>
            </w:r>
            <w:proofErr w:type="spellEnd"/>
          </w:p>
        </w:tc>
        <w:tc>
          <w:tcPr>
            <w:tcW w:w="7045" w:type="dxa"/>
          </w:tcPr>
          <w:p w14:paraId="77F2D66B" w14:textId="176D8EF2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date of the onset of induced seismicity</w:t>
            </w:r>
          </w:p>
        </w:tc>
      </w:tr>
      <w:tr w:rsidR="00295EB4" w:rsidRPr="008A6D28" w14:paraId="25044366" w14:textId="77777777" w:rsidTr="00F2027C">
        <w:tc>
          <w:tcPr>
            <w:tcW w:w="2305" w:type="dxa"/>
            <w:vAlign w:val="center"/>
          </w:tcPr>
          <w:p w14:paraId="60893907" w14:textId="3B99F13E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eism_time_shift_onset</w:t>
            </w:r>
            <w:proofErr w:type="spellEnd"/>
          </w:p>
        </w:tc>
        <w:tc>
          <w:tcPr>
            <w:tcW w:w="7045" w:type="dxa"/>
          </w:tcPr>
          <w:p w14:paraId="0B5DB563" w14:textId="4000E312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delay between the starting injection and the onset of seismicity [d] </w:t>
            </w:r>
          </w:p>
        </w:tc>
      </w:tr>
      <w:tr w:rsidR="00295EB4" w:rsidRPr="008A6D28" w14:paraId="5A8884BF" w14:textId="77777777" w:rsidTr="00F2027C">
        <w:tc>
          <w:tcPr>
            <w:tcW w:w="2305" w:type="dxa"/>
            <w:vAlign w:val="center"/>
          </w:tcPr>
          <w:p w14:paraId="2F9A6EE1" w14:textId="1BC8BDA7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eism_events</w:t>
            </w:r>
            <w:proofErr w:type="spellEnd"/>
          </w:p>
        </w:tc>
        <w:tc>
          <w:tcPr>
            <w:tcW w:w="7045" w:type="dxa"/>
          </w:tcPr>
          <w:p w14:paraId="529C8AE0" w14:textId="095BC832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number of seismic events recorded</w:t>
            </w:r>
          </w:p>
        </w:tc>
      </w:tr>
      <w:tr w:rsidR="00295EB4" w:rsidRPr="008A6D28" w14:paraId="4CD08EC3" w14:textId="77777777" w:rsidTr="00F2027C">
        <w:tc>
          <w:tcPr>
            <w:tcW w:w="2305" w:type="dxa"/>
            <w:vAlign w:val="center"/>
          </w:tcPr>
          <w:p w14:paraId="42597744" w14:textId="7F20793E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eism_depth_min</w:t>
            </w:r>
            <w:proofErr w:type="spellEnd"/>
          </w:p>
        </w:tc>
        <w:tc>
          <w:tcPr>
            <w:tcW w:w="7045" w:type="dxa"/>
          </w:tcPr>
          <w:p w14:paraId="7D414A69" w14:textId="028EFCE2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minimum depth of the interval at which seismic events occurred [m]</w:t>
            </w:r>
          </w:p>
        </w:tc>
      </w:tr>
      <w:tr w:rsidR="00295EB4" w:rsidRPr="008A6D28" w14:paraId="41961B34" w14:textId="77777777" w:rsidTr="00F2027C">
        <w:tc>
          <w:tcPr>
            <w:tcW w:w="2305" w:type="dxa"/>
            <w:vAlign w:val="center"/>
          </w:tcPr>
          <w:p w14:paraId="7801A8FA" w14:textId="1BD84DF7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eism_depth_max</w:t>
            </w:r>
            <w:proofErr w:type="spellEnd"/>
          </w:p>
        </w:tc>
        <w:tc>
          <w:tcPr>
            <w:tcW w:w="7045" w:type="dxa"/>
          </w:tcPr>
          <w:p w14:paraId="72BC6C5D" w14:textId="39D33F48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depth of the interval at which seismic events occurred [m]</w:t>
            </w:r>
          </w:p>
        </w:tc>
      </w:tr>
      <w:tr w:rsidR="00295EB4" w:rsidRPr="008A6D28" w14:paraId="1980FC04" w14:textId="77777777" w:rsidTr="00F2027C">
        <w:tc>
          <w:tcPr>
            <w:tcW w:w="2305" w:type="dxa"/>
            <w:vAlign w:val="center"/>
          </w:tcPr>
          <w:p w14:paraId="369E77A0" w14:textId="5433BBBF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eism_a_before</w:t>
            </w:r>
            <w:proofErr w:type="spellEnd"/>
          </w:p>
        </w:tc>
        <w:tc>
          <w:tcPr>
            <w:tcW w:w="7045" w:type="dxa"/>
          </w:tcPr>
          <w:p w14:paraId="786017E1" w14:textId="48E50229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295EB4">
              <w:rPr>
                <w:rFonts w:asciiTheme="majorBidi" w:hAnsiTheme="majorBidi" w:cstheme="majorBidi"/>
                <w:sz w:val="20"/>
                <w:szCs w:val="20"/>
              </w:rPr>
              <w:t>a-value of the Gutenberg-Richter empirical law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for seismic events before injection</w:t>
            </w:r>
          </w:p>
        </w:tc>
      </w:tr>
      <w:tr w:rsidR="00295EB4" w:rsidRPr="008A6D28" w14:paraId="12306E28" w14:textId="77777777" w:rsidTr="00F2027C">
        <w:tc>
          <w:tcPr>
            <w:tcW w:w="2305" w:type="dxa"/>
            <w:vAlign w:val="center"/>
          </w:tcPr>
          <w:p w14:paraId="0450E0E0" w14:textId="5FB65F02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eism_b_before</w:t>
            </w:r>
            <w:proofErr w:type="spellEnd"/>
          </w:p>
        </w:tc>
        <w:tc>
          <w:tcPr>
            <w:tcW w:w="7045" w:type="dxa"/>
          </w:tcPr>
          <w:p w14:paraId="2DCFA66D" w14:textId="75F7ADE2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b</w:t>
            </w:r>
            <w:r w:rsidRPr="00295EB4">
              <w:rPr>
                <w:rFonts w:asciiTheme="majorBidi" w:hAnsiTheme="majorBidi" w:cstheme="majorBidi"/>
                <w:sz w:val="20"/>
                <w:szCs w:val="20"/>
              </w:rPr>
              <w:t>-value of the Gutenberg-Richter empirical law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for seismic events before injection</w:t>
            </w:r>
          </w:p>
        </w:tc>
      </w:tr>
      <w:tr w:rsidR="00295EB4" w:rsidRPr="008A6D28" w14:paraId="159F456D" w14:textId="77777777" w:rsidTr="00F2027C">
        <w:tc>
          <w:tcPr>
            <w:tcW w:w="2305" w:type="dxa"/>
            <w:vAlign w:val="center"/>
          </w:tcPr>
          <w:p w14:paraId="66FE9DBD" w14:textId="7267BAA5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eism_a_during</w:t>
            </w:r>
            <w:proofErr w:type="spellEnd"/>
          </w:p>
        </w:tc>
        <w:tc>
          <w:tcPr>
            <w:tcW w:w="7045" w:type="dxa"/>
          </w:tcPr>
          <w:p w14:paraId="50F6581E" w14:textId="5F8BAD47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295EB4">
              <w:rPr>
                <w:rFonts w:asciiTheme="majorBidi" w:hAnsiTheme="majorBidi" w:cstheme="majorBidi"/>
                <w:sz w:val="20"/>
                <w:szCs w:val="20"/>
              </w:rPr>
              <w:t>a-value of the Gutenberg-Richter empirical law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for seismic events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during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njection</w:t>
            </w:r>
          </w:p>
        </w:tc>
      </w:tr>
      <w:tr w:rsidR="00295EB4" w:rsidRPr="008A6D28" w14:paraId="2F2128AD" w14:textId="77777777" w:rsidTr="00F2027C">
        <w:tc>
          <w:tcPr>
            <w:tcW w:w="2305" w:type="dxa"/>
            <w:vAlign w:val="center"/>
          </w:tcPr>
          <w:p w14:paraId="1A3727DD" w14:textId="107053DD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eism_b_during</w:t>
            </w:r>
            <w:proofErr w:type="spellEnd"/>
          </w:p>
        </w:tc>
        <w:tc>
          <w:tcPr>
            <w:tcW w:w="7045" w:type="dxa"/>
          </w:tcPr>
          <w:p w14:paraId="510104C7" w14:textId="0F0BAB5A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b</w:t>
            </w:r>
            <w:r w:rsidRPr="00295EB4">
              <w:rPr>
                <w:rFonts w:asciiTheme="majorBidi" w:hAnsiTheme="majorBidi" w:cstheme="majorBidi"/>
                <w:sz w:val="20"/>
                <w:szCs w:val="20"/>
              </w:rPr>
              <w:t>-value of the Gutenberg-Richter empirical law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for seismic events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during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njection</w:t>
            </w:r>
          </w:p>
        </w:tc>
      </w:tr>
      <w:tr w:rsidR="00295EB4" w:rsidRPr="008A6D28" w14:paraId="2EEF2362" w14:textId="77777777" w:rsidTr="00F2027C">
        <w:tc>
          <w:tcPr>
            <w:tcW w:w="2305" w:type="dxa"/>
            <w:vAlign w:val="center"/>
          </w:tcPr>
          <w:p w14:paraId="26223B48" w14:textId="404E0BF1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eism_a_after</w:t>
            </w:r>
            <w:proofErr w:type="spellEnd"/>
          </w:p>
        </w:tc>
        <w:tc>
          <w:tcPr>
            <w:tcW w:w="7045" w:type="dxa"/>
          </w:tcPr>
          <w:p w14:paraId="0A49091C" w14:textId="3D9D79B9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 w:rsidRPr="00295EB4">
              <w:rPr>
                <w:rFonts w:asciiTheme="majorBidi" w:hAnsiTheme="majorBidi" w:cstheme="majorBidi"/>
                <w:sz w:val="20"/>
                <w:szCs w:val="20"/>
              </w:rPr>
              <w:t>a-value of the Gutenberg-Richter empirical law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for seismic events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fter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njection</w:t>
            </w:r>
          </w:p>
        </w:tc>
      </w:tr>
      <w:tr w:rsidR="00295EB4" w:rsidRPr="008A6D28" w14:paraId="49125D2C" w14:textId="77777777" w:rsidTr="00F2027C">
        <w:tc>
          <w:tcPr>
            <w:tcW w:w="2305" w:type="dxa"/>
            <w:vAlign w:val="center"/>
          </w:tcPr>
          <w:p w14:paraId="272D2086" w14:textId="0D2D0168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eism_b_after</w:t>
            </w:r>
            <w:proofErr w:type="spellEnd"/>
          </w:p>
        </w:tc>
        <w:tc>
          <w:tcPr>
            <w:tcW w:w="7045" w:type="dxa"/>
          </w:tcPr>
          <w:p w14:paraId="094577D2" w14:textId="28B24A41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b</w:t>
            </w:r>
            <w:r w:rsidRPr="00295EB4">
              <w:rPr>
                <w:rFonts w:asciiTheme="majorBidi" w:hAnsiTheme="majorBidi" w:cstheme="majorBidi"/>
                <w:sz w:val="20"/>
                <w:szCs w:val="20"/>
              </w:rPr>
              <w:t>-value of the Gutenberg-Richter empirical law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for seismic events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after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injection</w:t>
            </w:r>
          </w:p>
        </w:tc>
      </w:tr>
      <w:tr w:rsidR="00295EB4" w:rsidRPr="008A6D28" w14:paraId="61364379" w14:textId="77777777" w:rsidTr="00F2027C">
        <w:tc>
          <w:tcPr>
            <w:tcW w:w="2305" w:type="dxa"/>
            <w:vAlign w:val="center"/>
          </w:tcPr>
          <w:p w14:paraId="608D4F6D" w14:textId="129BB8FE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oment_max</w:t>
            </w:r>
            <w:proofErr w:type="spellEnd"/>
          </w:p>
        </w:tc>
        <w:tc>
          <w:tcPr>
            <w:tcW w:w="7045" w:type="dxa"/>
          </w:tcPr>
          <w:p w14:paraId="282CFEC3" w14:textId="7A30A116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magnitude of the largest earthquake</w:t>
            </w:r>
          </w:p>
        </w:tc>
      </w:tr>
      <w:tr w:rsidR="00295EB4" w:rsidRPr="008A6D28" w14:paraId="4B923DC4" w14:textId="77777777" w:rsidTr="00F2027C">
        <w:tc>
          <w:tcPr>
            <w:tcW w:w="2305" w:type="dxa"/>
            <w:vAlign w:val="center"/>
          </w:tcPr>
          <w:p w14:paraId="79C7617B" w14:textId="7B14A350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oment_max_type</w:t>
            </w:r>
            <w:proofErr w:type="spellEnd"/>
          </w:p>
        </w:tc>
        <w:tc>
          <w:tcPr>
            <w:tcW w:w="7045" w:type="dxa"/>
          </w:tcPr>
          <w:p w14:paraId="70F3946E" w14:textId="172148C9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scale of the reported earthquake magnitude</w:t>
            </w:r>
          </w:p>
        </w:tc>
      </w:tr>
      <w:tr w:rsidR="00295EB4" w:rsidRPr="008A6D28" w14:paraId="7183AFD2" w14:textId="77777777" w:rsidTr="00F2027C">
        <w:tc>
          <w:tcPr>
            <w:tcW w:w="2305" w:type="dxa"/>
            <w:vAlign w:val="center"/>
          </w:tcPr>
          <w:p w14:paraId="44586125" w14:textId="61CA395C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oment_max_depth_min</w:t>
            </w:r>
            <w:proofErr w:type="spellEnd"/>
          </w:p>
        </w:tc>
        <w:tc>
          <w:tcPr>
            <w:tcW w:w="7045" w:type="dxa"/>
          </w:tcPr>
          <w:p w14:paraId="0D939339" w14:textId="6F58452A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minimum value of the depth at which the largest earthquake was nucleated</w:t>
            </w:r>
          </w:p>
        </w:tc>
      </w:tr>
      <w:tr w:rsidR="00295EB4" w:rsidRPr="008A6D28" w14:paraId="14DDAA50" w14:textId="77777777" w:rsidTr="00F2027C">
        <w:tc>
          <w:tcPr>
            <w:tcW w:w="2305" w:type="dxa"/>
            <w:vAlign w:val="center"/>
          </w:tcPr>
          <w:p w14:paraId="63FCFB61" w14:textId="26075DA8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oment_max_depth_max</w:t>
            </w:r>
            <w:proofErr w:type="spellEnd"/>
          </w:p>
        </w:tc>
        <w:tc>
          <w:tcPr>
            <w:tcW w:w="7045" w:type="dxa"/>
          </w:tcPr>
          <w:p w14:paraId="7B44AE3F" w14:textId="564D9782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The 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maximu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 value of the depth at which the largest earthquake was nucleated</w:t>
            </w:r>
          </w:p>
        </w:tc>
      </w:tr>
      <w:tr w:rsidR="00295EB4" w:rsidRPr="008A6D28" w14:paraId="1F5EC38D" w14:textId="77777777" w:rsidTr="00F2027C">
        <w:tc>
          <w:tcPr>
            <w:tcW w:w="2305" w:type="dxa"/>
            <w:vAlign w:val="center"/>
          </w:tcPr>
          <w:p w14:paraId="16DB899E" w14:textId="03A0CAB4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oment_distance</w:t>
            </w:r>
            <w:proofErr w:type="spellEnd"/>
          </w:p>
        </w:tc>
        <w:tc>
          <w:tcPr>
            <w:tcW w:w="7045" w:type="dxa"/>
          </w:tcPr>
          <w:p w14:paraId="7F3B41F8" w14:textId="4BABE2D6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value of the distance between the injection and the epicenter of the largest earthquake</w:t>
            </w:r>
          </w:p>
        </w:tc>
      </w:tr>
      <w:tr w:rsidR="00295EB4" w:rsidRPr="008A6D28" w14:paraId="1BBD3FD7" w14:textId="77777777" w:rsidTr="00F2027C">
        <w:tc>
          <w:tcPr>
            <w:tcW w:w="2305" w:type="dxa"/>
            <w:vAlign w:val="center"/>
          </w:tcPr>
          <w:p w14:paraId="1180C6D3" w14:textId="4A8D189B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moment_date</w:t>
            </w:r>
            <w:proofErr w:type="spellEnd"/>
          </w:p>
        </w:tc>
        <w:tc>
          <w:tcPr>
            <w:tcW w:w="7045" w:type="dxa"/>
          </w:tcPr>
          <w:p w14:paraId="145854E3" w14:textId="778AC4B0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The date on which the largest earthquake happened</w:t>
            </w:r>
          </w:p>
        </w:tc>
      </w:tr>
      <w:tr w:rsidR="00295EB4" w:rsidRPr="008A6D28" w14:paraId="16D6F9DB" w14:textId="77777777" w:rsidTr="00F2027C">
        <w:tc>
          <w:tcPr>
            <w:tcW w:w="2305" w:type="dxa"/>
            <w:vAlign w:val="center"/>
          </w:tcPr>
          <w:p w14:paraId="4646D77F" w14:textId="21F5DB83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reason</w:t>
            </w:r>
          </w:p>
        </w:tc>
        <w:tc>
          <w:tcPr>
            <w:tcW w:w="7045" w:type="dxa"/>
          </w:tcPr>
          <w:p w14:paraId="26C60C6A" w14:textId="6492539D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A text describing the reasons or mechanisms of the occurrence of seismic events </w:t>
            </w:r>
          </w:p>
        </w:tc>
      </w:tr>
      <w:tr w:rsidR="00295EB4" w:rsidRPr="008A6D28" w14:paraId="526DBAD0" w14:textId="77777777" w:rsidTr="00F2027C">
        <w:tc>
          <w:tcPr>
            <w:tcW w:w="2305" w:type="dxa"/>
            <w:vAlign w:val="center"/>
          </w:tcPr>
          <w:p w14:paraId="503BF4A4" w14:textId="6FF2E4F6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comment</w:t>
            </w:r>
          </w:p>
        </w:tc>
        <w:tc>
          <w:tcPr>
            <w:tcW w:w="7045" w:type="dxa"/>
          </w:tcPr>
          <w:p w14:paraId="27250641" w14:textId="68516D05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 xml:space="preserve">A text containing any additional notes on the </w:t>
            </w:r>
            <w:r w:rsidRPr="00295EB4">
              <w:rPr>
                <w:rFonts w:asciiTheme="majorBidi" w:hAnsiTheme="majorBidi" w:cstheme="majorBidi"/>
                <w:sz w:val="20"/>
                <w:szCs w:val="20"/>
              </w:rPr>
              <w:t>project, injection conditions, and observed seismicity</w:t>
            </w:r>
          </w:p>
        </w:tc>
      </w:tr>
      <w:tr w:rsidR="00295EB4" w:rsidRPr="008A6D28" w14:paraId="0EDC3A14" w14:textId="77777777" w:rsidTr="00F2027C">
        <w:tc>
          <w:tcPr>
            <w:tcW w:w="2305" w:type="dxa"/>
            <w:vAlign w:val="center"/>
          </w:tcPr>
          <w:p w14:paraId="56A4972D" w14:textId="25DB924A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Data</w:t>
            </w: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_</w:t>
            </w:r>
            <w:r w:rsidRPr="008A6D28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sources</w:t>
            </w:r>
            <w:proofErr w:type="spellEnd"/>
          </w:p>
        </w:tc>
        <w:tc>
          <w:tcPr>
            <w:tcW w:w="7045" w:type="dxa"/>
          </w:tcPr>
          <w:p w14:paraId="03487C7B" w14:textId="3710CD0F" w:rsidR="00295EB4" w:rsidRPr="008A6D28" w:rsidRDefault="00295EB4" w:rsidP="00295EB4">
            <w:pPr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A text containing references used for deriving the described database parameters</w:t>
            </w:r>
            <w:bookmarkStart w:id="0" w:name="_GoBack"/>
            <w:bookmarkEnd w:id="0"/>
          </w:p>
        </w:tc>
      </w:tr>
    </w:tbl>
    <w:p w14:paraId="4FAC8AC9" w14:textId="77777777" w:rsidR="00573BB5" w:rsidRDefault="00573BB5"/>
    <w:sectPr w:rsidR="00573B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yNTc1NTA3tLSwsDRR0lEKTi0uzszPAykwrAUAlWQQNCwAAAA="/>
  </w:docVars>
  <w:rsids>
    <w:rsidRoot w:val="005440CB"/>
    <w:rsid w:val="00295EB4"/>
    <w:rsid w:val="005440CB"/>
    <w:rsid w:val="00573BB5"/>
    <w:rsid w:val="0059588E"/>
    <w:rsid w:val="008A6D28"/>
    <w:rsid w:val="00A21FCF"/>
    <w:rsid w:val="00C466F9"/>
    <w:rsid w:val="00F20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6220F"/>
  <w15:chartTrackingRefBased/>
  <w15:docId w15:val="{4C455A50-2F55-4981-AC6E-635A035DE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6D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3</Pages>
  <Words>1686</Words>
  <Characters>961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</dc:creator>
  <cp:keywords/>
  <dc:description/>
  <cp:lastModifiedBy>IR</cp:lastModifiedBy>
  <cp:revision>4</cp:revision>
  <dcterms:created xsi:type="dcterms:W3CDTF">2022-11-18T15:04:00Z</dcterms:created>
  <dcterms:modified xsi:type="dcterms:W3CDTF">2022-11-18T17:18:00Z</dcterms:modified>
</cp:coreProperties>
</file>